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60F21" w14:textId="249FD2EE" w:rsidR="00B367EC" w:rsidRDefault="00B367EC" w:rsidP="008516AC">
      <w:pPr>
        <w:rPr>
          <w:rFonts w:ascii="Arial Black" w:hAnsi="Arial Black" w:cs="Arial"/>
          <w:b/>
          <w:bCs/>
          <w:color w:val="172E5B"/>
          <w:sz w:val="32"/>
          <w:szCs w:val="32"/>
        </w:rPr>
      </w:pPr>
      <w:r>
        <w:rPr>
          <w:rFonts w:ascii="Arial" w:hAnsi="Arial" w:cs="Arial"/>
          <w:b/>
          <w:noProof/>
          <w:color w:val="172E5B"/>
        </w:rPr>
        <w:drawing>
          <wp:anchor distT="0" distB="0" distL="114300" distR="114300" simplePos="0" relativeHeight="251659264" behindDoc="0" locked="0" layoutInCell="1" allowOverlap="1" wp14:anchorId="1C96271F" wp14:editId="07D75F14">
            <wp:simplePos x="0" y="0"/>
            <wp:positionH relativeFrom="column">
              <wp:posOffset>10160</wp:posOffset>
            </wp:positionH>
            <wp:positionV relativeFrom="paragraph">
              <wp:posOffset>113665</wp:posOffset>
            </wp:positionV>
            <wp:extent cx="596265" cy="50165"/>
            <wp:effectExtent l="0" t="0" r="0" b="635"/>
            <wp:wrapThrough wrapText="bothSides">
              <wp:wrapPolygon edited="0">
                <wp:start x="0" y="0"/>
                <wp:lineTo x="0" y="10937"/>
                <wp:lineTo x="20243" y="10937"/>
                <wp:lineTo x="20243" y="0"/>
                <wp:lineTo x="0" y="0"/>
              </wp:wrapPolygon>
            </wp:wrapThrough>
            <wp:docPr id="1" name="Picture 1" descr="/Users/QIH886/Desktop/HeaderPar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QIH886/Desktop/HeaderPart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76" r="93356" b="76770"/>
                    <a:stretch/>
                  </pic:blipFill>
                  <pic:spPr bwMode="auto">
                    <a:xfrm>
                      <a:off x="0" y="0"/>
                      <a:ext cx="596265" cy="5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35A1FD" w14:textId="058DDA2F" w:rsidR="00CE1182" w:rsidRPr="001812EB" w:rsidRDefault="00F44E3A" w:rsidP="008516AC">
      <w:pPr>
        <w:rPr>
          <w:rFonts w:ascii="Arial Black" w:hAnsi="Arial Black" w:cs="Arial"/>
          <w:b/>
          <w:bCs/>
          <w:color w:val="172E5B"/>
          <w:sz w:val="32"/>
          <w:szCs w:val="32"/>
        </w:rPr>
      </w:pPr>
      <w:r>
        <w:rPr>
          <w:rFonts w:ascii="Arial Black" w:hAnsi="Arial Black" w:cs="Arial"/>
          <w:b/>
          <w:bCs/>
          <w:color w:val="172E5B"/>
          <w:sz w:val="32"/>
          <w:szCs w:val="32"/>
        </w:rPr>
        <w:t>NEW CERTIFICATE PROGRAM REQUEST FORM</w:t>
      </w:r>
    </w:p>
    <w:p w14:paraId="06943151" w14:textId="77777777" w:rsidR="00CE1182" w:rsidRDefault="00CE1182" w:rsidP="008516AC">
      <w:pPr>
        <w:rPr>
          <w:rFonts w:ascii="Arial" w:hAnsi="Arial" w:cs="Arial"/>
          <w:b/>
          <w:color w:val="172E5B"/>
          <w:sz w:val="32"/>
          <w:szCs w:val="32"/>
        </w:rPr>
      </w:pPr>
    </w:p>
    <w:p w14:paraId="3A2FEBB0" w14:textId="5AEEC3B5" w:rsidR="00F44E3A" w:rsidRDefault="00F44E3A" w:rsidP="008516AC">
      <w:pPr>
        <w:rPr>
          <w:rFonts w:ascii="Arial" w:hAnsi="Arial" w:cs="Arial"/>
          <w:b/>
          <w:color w:val="172E5B"/>
        </w:rPr>
      </w:pPr>
      <w:r>
        <w:rPr>
          <w:rFonts w:ascii="Arial" w:hAnsi="Arial" w:cs="Arial"/>
          <w:b/>
          <w:color w:val="172E5B"/>
        </w:rPr>
        <w:t xml:space="preserve">Administrative Information: </w:t>
      </w:r>
    </w:p>
    <w:p w14:paraId="2E750DAF" w14:textId="2F33C1AB" w:rsidR="00F44E3A" w:rsidRDefault="00F44E3A" w:rsidP="008516AC">
      <w:pPr>
        <w:rPr>
          <w:rFonts w:ascii="Arial" w:hAnsi="Arial" w:cs="Arial"/>
          <w:b/>
          <w:color w:val="172E5B"/>
        </w:rPr>
      </w:pPr>
    </w:p>
    <w:p w14:paraId="7E34B20F" w14:textId="1AED76F1" w:rsidR="00CE1182" w:rsidRPr="00C220E0" w:rsidRDefault="00F44E3A" w:rsidP="008516AC">
      <w:pPr>
        <w:rPr>
          <w:rFonts w:ascii="Arial" w:hAnsi="Arial" w:cs="Arial"/>
          <w:color w:val="000000" w:themeColor="text1"/>
          <w:sz w:val="18"/>
          <w:szCs w:val="18"/>
        </w:rPr>
      </w:pPr>
      <w:r w:rsidRPr="00F44E3A">
        <w:rPr>
          <w:rFonts w:ascii="Arial" w:hAnsi="Arial" w:cs="Arial"/>
          <w:b/>
          <w:color w:val="000000" w:themeColor="text1"/>
          <w:sz w:val="18"/>
          <w:szCs w:val="18"/>
        </w:rPr>
        <w:t>Program Name:</w:t>
      </w:r>
      <w:r w:rsidR="00C220E0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</w:p>
    <w:p w14:paraId="4AF9056C" w14:textId="77777777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49BCF80B" w14:textId="3031C7BB" w:rsidR="0097241C" w:rsidRDefault="0097241C" w:rsidP="00EA0FBD">
      <w:pPr>
        <w:rPr>
          <w:rFonts w:ascii="Arial" w:hAnsi="Arial" w:cs="Arial"/>
          <w:b/>
          <w:color w:val="000000" w:themeColor="text1"/>
          <w:sz w:val="18"/>
          <w:szCs w:val="18"/>
        </w:rPr>
      </w:pPr>
      <w:r>
        <w:rPr>
          <w:rFonts w:ascii="Arial" w:hAnsi="Arial" w:cs="Arial"/>
          <w:b/>
          <w:color w:val="000000" w:themeColor="text1"/>
          <w:sz w:val="18"/>
          <w:szCs w:val="18"/>
        </w:rPr>
        <w:t>CIP Code:</w:t>
      </w:r>
      <w:r w:rsidR="00765BD9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="00765BD9" w:rsidRPr="0039362C">
        <w:rPr>
          <w:rFonts w:ascii="Arial" w:hAnsi="Arial" w:cs="Arial"/>
          <w:color w:val="000000" w:themeColor="text1"/>
          <w:sz w:val="18"/>
          <w:szCs w:val="18"/>
        </w:rPr>
        <w:t>___</w:t>
      </w:r>
      <w:r w:rsidR="00EA0FBD" w:rsidRPr="0039362C">
        <w:rPr>
          <w:rFonts w:ascii="Arial" w:hAnsi="Arial" w:cs="Arial"/>
          <w:color w:val="000000" w:themeColor="text1"/>
          <w:sz w:val="18"/>
          <w:szCs w:val="18"/>
        </w:rPr>
        <w:t>_</w:t>
      </w:r>
      <w:r w:rsidR="00765BD9" w:rsidRPr="0039362C">
        <w:rPr>
          <w:rFonts w:ascii="Arial" w:hAnsi="Arial" w:cs="Arial"/>
          <w:color w:val="000000" w:themeColor="text1"/>
          <w:sz w:val="18"/>
          <w:szCs w:val="18"/>
        </w:rPr>
        <w:t>_____</w:t>
      </w:r>
    </w:p>
    <w:p w14:paraId="05FB6757" w14:textId="3225B2D3" w:rsidR="0097241C" w:rsidRDefault="0097241C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4E51E756" w14:textId="519BE36C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  <w:r w:rsidRPr="00F44E3A">
        <w:rPr>
          <w:rFonts w:ascii="Arial" w:hAnsi="Arial" w:cs="Arial"/>
          <w:b/>
          <w:color w:val="000000" w:themeColor="text1"/>
          <w:sz w:val="18"/>
          <w:szCs w:val="18"/>
        </w:rPr>
        <w:t>Number of Required Semester Credit Hours (SCHs):</w:t>
      </w:r>
      <w:r w:rsidR="00015266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="003157AA">
        <w:rPr>
          <w:rFonts w:ascii="Arial" w:hAnsi="Arial" w:cs="Arial"/>
          <w:color w:val="000000" w:themeColor="text1"/>
          <w:sz w:val="18"/>
          <w:szCs w:val="18"/>
        </w:rPr>
        <w:t>(more than 15 requires THECB review)</w:t>
      </w:r>
    </w:p>
    <w:p w14:paraId="3724A5AF" w14:textId="5CED1C2D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5C389F70" w14:textId="1CD549EB" w:rsidR="00F44E3A" w:rsidRPr="00D46DA7" w:rsidRDefault="00F44E3A" w:rsidP="008516AC">
      <w:pPr>
        <w:rPr>
          <w:rFonts w:ascii="Arial" w:hAnsi="Arial" w:cs="Arial"/>
          <w:color w:val="000000" w:themeColor="text1"/>
          <w:sz w:val="18"/>
          <w:szCs w:val="18"/>
        </w:rPr>
      </w:pPr>
      <w:r w:rsidRPr="00F44E3A">
        <w:rPr>
          <w:rFonts w:ascii="Arial" w:hAnsi="Arial" w:cs="Arial"/>
          <w:b/>
          <w:color w:val="000000" w:themeColor="text1"/>
          <w:sz w:val="18"/>
          <w:szCs w:val="18"/>
        </w:rPr>
        <w:t>Administrative Unit:</w:t>
      </w:r>
      <w:r w:rsidR="00015266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</w:p>
    <w:p w14:paraId="03497D5C" w14:textId="77351A1C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789A781A" w14:textId="5D8ABD29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  <w:r w:rsidRPr="00F44E3A">
        <w:rPr>
          <w:rFonts w:ascii="Arial" w:hAnsi="Arial" w:cs="Arial"/>
          <w:b/>
          <w:color w:val="000000" w:themeColor="text1"/>
          <w:sz w:val="18"/>
          <w:szCs w:val="18"/>
        </w:rPr>
        <w:t xml:space="preserve">Proposed Implementation Date: </w:t>
      </w:r>
    </w:p>
    <w:p w14:paraId="58FE66B8" w14:textId="3218F7E6" w:rsidR="00F44E3A" w:rsidRDefault="00F44E3A" w:rsidP="008516AC">
      <w:pPr>
        <w:rPr>
          <w:rFonts w:ascii="Arial" w:hAnsi="Arial" w:cs="Arial"/>
          <w:b/>
          <w:color w:val="172E5B"/>
        </w:rPr>
      </w:pPr>
    </w:p>
    <w:p w14:paraId="7FCF2E53" w14:textId="1361E93A" w:rsidR="00F44E3A" w:rsidRDefault="00F44E3A" w:rsidP="008516AC">
      <w:pPr>
        <w:rPr>
          <w:rFonts w:ascii="Arial" w:hAnsi="Arial" w:cs="Arial"/>
          <w:b/>
          <w:color w:val="172E5B"/>
        </w:rPr>
      </w:pPr>
      <w:r>
        <w:rPr>
          <w:rFonts w:ascii="Arial" w:hAnsi="Arial" w:cs="Arial"/>
          <w:b/>
          <w:color w:val="172E5B"/>
        </w:rPr>
        <w:t>Program Information</w:t>
      </w:r>
      <w:r w:rsidRPr="00F44E3A">
        <w:rPr>
          <w:rFonts w:ascii="Arial" w:hAnsi="Arial" w:cs="Arial"/>
          <w:b/>
          <w:color w:val="172E5B"/>
        </w:rPr>
        <w:t xml:space="preserve">: </w:t>
      </w:r>
    </w:p>
    <w:p w14:paraId="41FA20A2" w14:textId="06878EF5" w:rsidR="00F44E3A" w:rsidRDefault="00F44E3A" w:rsidP="008516AC">
      <w:pPr>
        <w:rPr>
          <w:rFonts w:ascii="Arial" w:hAnsi="Arial" w:cs="Arial"/>
          <w:b/>
          <w:color w:val="172E5B"/>
        </w:rPr>
      </w:pPr>
    </w:p>
    <w:p w14:paraId="277BC0C6" w14:textId="38EBA413" w:rsidR="00771B40" w:rsidRPr="0057269B" w:rsidRDefault="00F44E3A" w:rsidP="008516AC">
      <w:pPr>
        <w:jc w:val="both"/>
        <w:rPr>
          <w:rFonts w:ascii="Arial" w:hAnsi="Arial" w:cs="Arial"/>
          <w:color w:val="000000" w:themeColor="text1"/>
          <w:sz w:val="20"/>
          <w:szCs w:val="18"/>
        </w:rPr>
      </w:pPr>
      <w:r w:rsidRPr="0057269B">
        <w:rPr>
          <w:rFonts w:ascii="Arial" w:hAnsi="Arial" w:cs="Arial"/>
          <w:b/>
          <w:color w:val="000000" w:themeColor="text1"/>
          <w:sz w:val="20"/>
          <w:szCs w:val="18"/>
        </w:rPr>
        <w:t>Statement of Purpose:</w:t>
      </w:r>
      <w:r w:rsidRPr="0057269B">
        <w:rPr>
          <w:rFonts w:ascii="Arial" w:hAnsi="Arial" w:cs="Arial"/>
          <w:color w:val="000000" w:themeColor="text1"/>
          <w:sz w:val="20"/>
          <w:szCs w:val="18"/>
        </w:rPr>
        <w:t xml:space="preserve"> </w:t>
      </w:r>
    </w:p>
    <w:p w14:paraId="2486359D" w14:textId="77777777" w:rsidR="00F44E3A" w:rsidRPr="00F44E3A" w:rsidRDefault="00F44E3A" w:rsidP="008516AC">
      <w:pPr>
        <w:rPr>
          <w:rFonts w:ascii="Arial" w:hAnsi="Arial" w:cs="Arial"/>
          <w:b/>
          <w:color w:val="000000" w:themeColor="text1"/>
          <w:sz w:val="18"/>
          <w:szCs w:val="18"/>
        </w:rPr>
      </w:pPr>
    </w:p>
    <w:p w14:paraId="04E20E96" w14:textId="77777777" w:rsidR="00771B40" w:rsidRPr="0057269B" w:rsidRDefault="00F44E3A" w:rsidP="008516AC">
      <w:pPr>
        <w:jc w:val="both"/>
        <w:rPr>
          <w:rFonts w:ascii="Arial" w:hAnsi="Arial" w:cs="Arial"/>
          <w:color w:val="000000" w:themeColor="text1"/>
          <w:sz w:val="20"/>
          <w:szCs w:val="18"/>
        </w:rPr>
      </w:pPr>
      <w:r w:rsidRPr="0057269B">
        <w:rPr>
          <w:rFonts w:ascii="Arial" w:hAnsi="Arial" w:cs="Arial"/>
          <w:b/>
          <w:color w:val="000000" w:themeColor="text1"/>
          <w:sz w:val="20"/>
          <w:szCs w:val="18"/>
        </w:rPr>
        <w:t>Student Demand:</w:t>
      </w:r>
      <w:r w:rsidRPr="0057269B">
        <w:rPr>
          <w:rFonts w:ascii="Arial" w:hAnsi="Arial" w:cs="Arial"/>
          <w:color w:val="000000" w:themeColor="text1"/>
          <w:sz w:val="20"/>
          <w:szCs w:val="18"/>
        </w:rPr>
        <w:t xml:space="preserve"> </w:t>
      </w:r>
    </w:p>
    <w:p w14:paraId="5A83D132" w14:textId="77777777" w:rsidR="00BC6D0F" w:rsidRDefault="00BC6D0F" w:rsidP="00BC6D0F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2F9973AB" w14:textId="588DFF31" w:rsidR="00751670" w:rsidRDefault="00751670" w:rsidP="00BC6D0F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167D1A">
        <w:rPr>
          <w:rFonts w:ascii="Arial" w:hAnsi="Arial" w:cs="Arial"/>
          <w:b/>
          <w:color w:val="000000" w:themeColor="text1"/>
          <w:sz w:val="18"/>
          <w:szCs w:val="18"/>
        </w:rPr>
        <w:t>Table 1</w:t>
      </w:r>
      <w:r w:rsidR="00167D1A" w:rsidRPr="00167D1A">
        <w:rPr>
          <w:rFonts w:ascii="Arial" w:hAnsi="Arial" w:cs="Arial"/>
          <w:b/>
          <w:color w:val="000000" w:themeColor="text1"/>
          <w:sz w:val="18"/>
          <w:szCs w:val="18"/>
        </w:rPr>
        <w:t>.</w:t>
      </w:r>
      <w:r w:rsidR="00D878D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D878D8" w:rsidRPr="00D878D8">
        <w:rPr>
          <w:rFonts w:ascii="Arial" w:hAnsi="Arial" w:cs="Arial"/>
          <w:color w:val="000000" w:themeColor="text1"/>
          <w:sz w:val="18"/>
          <w:szCs w:val="18"/>
        </w:rPr>
        <w:t>Enrollment Projections</w:t>
      </w:r>
    </w:p>
    <w:p w14:paraId="595705EA" w14:textId="39A6D8F9" w:rsidR="00880DE2" w:rsidRDefault="00880DE2" w:rsidP="008516AC">
      <w:pPr>
        <w:rPr>
          <w:rFonts w:ascii="Arial" w:hAnsi="Arial" w:cs="Arial"/>
          <w:color w:val="000000" w:themeColor="text1"/>
          <w:sz w:val="18"/>
          <w:szCs w:val="18"/>
        </w:rPr>
      </w:pPr>
    </w:p>
    <w:tbl>
      <w:tblPr>
        <w:tblW w:w="6940" w:type="dxa"/>
        <w:tblInd w:w="90" w:type="dxa"/>
        <w:tblLook w:val="04A0" w:firstRow="1" w:lastRow="0" w:firstColumn="1" w:lastColumn="0" w:noHBand="0" w:noVBand="1"/>
      </w:tblPr>
      <w:tblGrid>
        <w:gridCol w:w="2140"/>
        <w:gridCol w:w="960"/>
        <w:gridCol w:w="960"/>
        <w:gridCol w:w="960"/>
        <w:gridCol w:w="960"/>
        <w:gridCol w:w="960"/>
      </w:tblGrid>
      <w:tr w:rsidR="00A72895" w14:paraId="5CF78EC8" w14:textId="77777777" w:rsidTr="00BC6D0F">
        <w:trPr>
          <w:trHeight w:val="315"/>
        </w:trPr>
        <w:tc>
          <w:tcPr>
            <w:tcW w:w="2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A2631" w14:textId="77777777" w:rsidR="00880DE2" w:rsidRDefault="00880DE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3E181D50" w14:textId="77777777" w:rsidR="00880DE2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3E29550A" w14:textId="77777777" w:rsidR="00880DE2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52B02557" w14:textId="77777777" w:rsidR="00880DE2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3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4A956A19" w14:textId="77777777" w:rsidR="00880DE2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4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611425B6" w14:textId="77777777" w:rsidR="00880DE2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5</w:t>
            </w:r>
          </w:p>
        </w:tc>
      </w:tr>
      <w:tr w:rsidR="00880DE2" w14:paraId="16B6F59B" w14:textId="77777777" w:rsidTr="003157AA">
        <w:trPr>
          <w:trHeight w:val="315"/>
        </w:trPr>
        <w:tc>
          <w:tcPr>
            <w:tcW w:w="2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202D7C6E" w14:textId="77777777" w:rsidR="00880DE2" w:rsidRPr="00771B40" w:rsidRDefault="00880DE2">
            <w:pPr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  <w:r w:rsidRPr="00771B40"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  <w:t>New Student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0B3F69" w14:textId="3C0EC4AA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68C6282" w14:textId="4EB620A2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2ABD404" w14:textId="5D137681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F17F89" w14:textId="376C9EC3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B67BC3" w14:textId="692E7C8A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</w:tr>
      <w:tr w:rsidR="00F06BEF" w14:paraId="0321E9DC" w14:textId="77777777" w:rsidTr="003157AA">
        <w:trPr>
          <w:trHeight w:hRule="exact" w:val="259"/>
        </w:trPr>
        <w:tc>
          <w:tcPr>
            <w:tcW w:w="21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03F90844" w14:textId="77777777" w:rsidR="00880DE2" w:rsidRPr="00771B40" w:rsidRDefault="00880DE2">
            <w:pPr>
              <w:rPr>
                <w:rFonts w:ascii="Arial" w:hAnsi="Arial" w:cs="Arial"/>
                <w:color w:val="000000"/>
                <w:sz w:val="16"/>
                <w:szCs w:val="18"/>
              </w:rPr>
            </w:pPr>
            <w:r w:rsidRPr="00771B40">
              <w:rPr>
                <w:rFonts w:ascii="Arial" w:hAnsi="Arial" w:cs="Arial"/>
                <w:color w:val="000000"/>
                <w:sz w:val="16"/>
                <w:szCs w:val="18"/>
              </w:rPr>
              <w:t>Continuing Student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BEBAB9" w14:textId="33030EC8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0E1084" w14:textId="7DD36CD4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9C7278" w14:textId="55B0E1CE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E02940" w14:textId="6F4F710D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9B7D47" w14:textId="1D9B711F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</w:tr>
      <w:tr w:rsidR="00A72895" w14:paraId="636868BE" w14:textId="77777777" w:rsidTr="003157AA">
        <w:trPr>
          <w:trHeight w:hRule="exact" w:val="259"/>
        </w:trPr>
        <w:tc>
          <w:tcPr>
            <w:tcW w:w="21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471540F6" w14:textId="77777777" w:rsidR="00880DE2" w:rsidRPr="00771B40" w:rsidRDefault="00880DE2">
            <w:pPr>
              <w:rPr>
                <w:rFonts w:ascii="Arial" w:hAnsi="Arial" w:cs="Arial"/>
                <w:color w:val="000000"/>
                <w:sz w:val="16"/>
                <w:szCs w:val="18"/>
              </w:rPr>
            </w:pPr>
            <w:r w:rsidRPr="00771B40">
              <w:rPr>
                <w:rFonts w:ascii="Arial" w:hAnsi="Arial" w:cs="Arial"/>
                <w:color w:val="000000"/>
                <w:sz w:val="16"/>
                <w:szCs w:val="18"/>
              </w:rPr>
              <w:t>Attri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6A055F" w14:textId="086683EB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5CDC7D" w14:textId="2DFE1B35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836C1F" w14:textId="244CB666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D7AA64" w14:textId="13A7B80E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0B0A2F6" w14:textId="175ADB9C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</w:tr>
      <w:tr w:rsidR="00F06BEF" w14:paraId="08C2AF48" w14:textId="77777777" w:rsidTr="003157AA">
        <w:trPr>
          <w:trHeight w:hRule="exact" w:val="259"/>
        </w:trPr>
        <w:tc>
          <w:tcPr>
            <w:tcW w:w="21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378735C3" w14:textId="77777777" w:rsidR="00880DE2" w:rsidRPr="00771B40" w:rsidRDefault="00880DE2">
            <w:pPr>
              <w:rPr>
                <w:rFonts w:ascii="Arial" w:hAnsi="Arial" w:cs="Arial"/>
                <w:color w:val="000000"/>
                <w:sz w:val="16"/>
                <w:szCs w:val="18"/>
              </w:rPr>
            </w:pPr>
            <w:r w:rsidRPr="00771B40">
              <w:rPr>
                <w:rFonts w:ascii="Arial" w:hAnsi="Arial" w:cs="Arial"/>
                <w:color w:val="000000"/>
                <w:sz w:val="16"/>
                <w:szCs w:val="18"/>
              </w:rPr>
              <w:t>Cumulative Headcou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265387" w14:textId="1B94E0FF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5F4C25" w14:textId="291EBF12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F8E2B6" w14:textId="7A1C420C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1E2D98" w14:textId="1CA4D215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C7F303" w14:textId="5FDF82AB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</w:tr>
      <w:tr w:rsidR="00F06BEF" w14:paraId="37E64EDD" w14:textId="77777777" w:rsidTr="003157AA">
        <w:trPr>
          <w:trHeight w:hRule="exact" w:val="259"/>
        </w:trPr>
        <w:tc>
          <w:tcPr>
            <w:tcW w:w="2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2FCB13EE" w14:textId="77777777" w:rsidR="00880DE2" w:rsidRPr="00771B40" w:rsidRDefault="00880DE2">
            <w:pPr>
              <w:rPr>
                <w:rFonts w:ascii="Arial" w:hAnsi="Arial" w:cs="Arial"/>
                <w:color w:val="000000"/>
                <w:sz w:val="16"/>
                <w:szCs w:val="18"/>
              </w:rPr>
            </w:pPr>
            <w:r w:rsidRPr="00771B40">
              <w:rPr>
                <w:rFonts w:ascii="Arial" w:hAnsi="Arial" w:cs="Arial"/>
                <w:color w:val="000000"/>
                <w:sz w:val="16"/>
                <w:szCs w:val="18"/>
              </w:rPr>
              <w:t xml:space="preserve">FTSE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CC862D6" w14:textId="4E449FC5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846942" w14:textId="4D3A3D0B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C6E7B0" w14:textId="1AD08991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1B31532" w14:textId="3C0EB207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E40D2DE" w14:textId="398846BE" w:rsidR="00880DE2" w:rsidRPr="00771B40" w:rsidRDefault="00880DE2">
            <w:pPr>
              <w:jc w:val="center"/>
              <w:rPr>
                <w:rFonts w:ascii="Arial" w:hAnsi="Arial" w:cs="Arial"/>
                <w:color w:val="000000"/>
                <w:sz w:val="16"/>
                <w:szCs w:val="18"/>
              </w:rPr>
            </w:pPr>
          </w:p>
        </w:tc>
      </w:tr>
      <w:tr w:rsidR="00F06BEF" w14:paraId="0A16C742" w14:textId="77777777" w:rsidTr="003157AA">
        <w:trPr>
          <w:trHeight w:val="315"/>
        </w:trPr>
        <w:tc>
          <w:tcPr>
            <w:tcW w:w="21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center"/>
            <w:hideMark/>
          </w:tcPr>
          <w:p w14:paraId="196C4150" w14:textId="77777777" w:rsidR="00880DE2" w:rsidRPr="00771B40" w:rsidRDefault="00880DE2">
            <w:pPr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  <w:r w:rsidRPr="00771B40"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  <w:t>Graduat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9126969" w14:textId="1E07D6F2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62C8B3" w14:textId="1A0A73C4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BA2F8E" w14:textId="22BBCF3F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F1ABA" w14:textId="00C50E22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712EA1" w14:textId="39B21B10" w:rsidR="00880DE2" w:rsidRPr="00771B40" w:rsidRDefault="00880DE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22"/>
              </w:rPr>
            </w:pPr>
          </w:p>
        </w:tc>
      </w:tr>
    </w:tbl>
    <w:p w14:paraId="3F6BEB4F" w14:textId="3BF6EBD2" w:rsidR="008B6796" w:rsidRDefault="008B6796" w:rsidP="008516AC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28608F44" w14:textId="77777777" w:rsidR="008B6796" w:rsidRDefault="008B6796" w:rsidP="008B6796">
      <w:pPr>
        <w:rPr>
          <w:rFonts w:ascii="Arial" w:hAnsi="Arial" w:cs="Arial"/>
          <w:b/>
          <w:color w:val="172E5B"/>
        </w:rPr>
      </w:pPr>
    </w:p>
    <w:p w14:paraId="3BA95164" w14:textId="317E8F12" w:rsidR="00771B40" w:rsidRDefault="008B6796" w:rsidP="008B6796">
      <w:pPr>
        <w:jc w:val="both"/>
        <w:rPr>
          <w:rFonts w:ascii="Arial" w:hAnsi="Arial" w:cs="Arial"/>
          <w:color w:val="000000" w:themeColor="text1"/>
          <w:sz w:val="20"/>
          <w:szCs w:val="18"/>
        </w:rPr>
      </w:pPr>
      <w:commentRangeStart w:id="0"/>
      <w:r w:rsidRPr="0057269B">
        <w:rPr>
          <w:rFonts w:ascii="Arial" w:hAnsi="Arial" w:cs="Arial"/>
          <w:b/>
          <w:color w:val="000000" w:themeColor="text1"/>
          <w:sz w:val="20"/>
          <w:szCs w:val="18"/>
        </w:rPr>
        <w:t>Degree Requirements:</w:t>
      </w:r>
      <w:r w:rsidRPr="0057269B">
        <w:rPr>
          <w:rFonts w:ascii="Arial" w:hAnsi="Arial" w:cs="Arial"/>
          <w:color w:val="000000" w:themeColor="text1"/>
          <w:sz w:val="20"/>
          <w:szCs w:val="18"/>
        </w:rPr>
        <w:t xml:space="preserve"> </w:t>
      </w:r>
      <w:commentRangeEnd w:id="0"/>
      <w:r w:rsidR="00B76F2E">
        <w:rPr>
          <w:rStyle w:val="CommentReference"/>
        </w:rPr>
        <w:commentReference w:id="0"/>
      </w:r>
    </w:p>
    <w:p w14:paraId="5F436168" w14:textId="77777777" w:rsidR="003157AA" w:rsidRDefault="003157AA" w:rsidP="008B6796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2DC83395" w14:textId="61A4CDF4" w:rsidR="008B6796" w:rsidRPr="00A07BB8" w:rsidRDefault="008B6796" w:rsidP="008B6796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A07BB8">
        <w:rPr>
          <w:rFonts w:ascii="Arial" w:hAnsi="Arial" w:cs="Arial"/>
          <w:b/>
          <w:color w:val="000000" w:themeColor="text1"/>
          <w:sz w:val="18"/>
          <w:szCs w:val="18"/>
        </w:rPr>
        <w:t>Table 2.</w:t>
      </w:r>
      <w:r w:rsidRPr="00A07BB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</w:p>
    <w:tbl>
      <w:tblPr>
        <w:tblW w:w="8260" w:type="dxa"/>
        <w:tblLook w:val="04A0" w:firstRow="1" w:lastRow="0" w:firstColumn="1" w:lastColumn="0" w:noHBand="0" w:noVBand="1"/>
      </w:tblPr>
      <w:tblGrid>
        <w:gridCol w:w="1960"/>
        <w:gridCol w:w="5340"/>
        <w:gridCol w:w="960"/>
      </w:tblGrid>
      <w:tr w:rsidR="008B6796" w:rsidRPr="00A07BB8" w14:paraId="54655F3F" w14:textId="77777777" w:rsidTr="00771B40">
        <w:trPr>
          <w:trHeight w:val="30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746FB304" w14:textId="77777777" w:rsidR="008B6796" w:rsidRPr="00A07BB8" w:rsidRDefault="008B6796" w:rsidP="009E6E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Prefix and Number</w:t>
            </w: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7C33A320" w14:textId="77777777" w:rsidR="008B6796" w:rsidRPr="00A07BB8" w:rsidRDefault="008B6796" w:rsidP="009E6E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Required/Core Course Tit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6405FA6F" w14:textId="77777777" w:rsidR="008B6796" w:rsidRPr="00A07BB8" w:rsidRDefault="008B6796" w:rsidP="009E6E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SCH</w:t>
            </w:r>
          </w:p>
        </w:tc>
      </w:tr>
      <w:tr w:rsidR="008B6796" w:rsidRPr="00A07BB8" w14:paraId="7AFBD51D" w14:textId="77777777" w:rsidTr="003157AA">
        <w:trPr>
          <w:trHeight w:val="30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3D571" w14:textId="1FAA78A3" w:rsidR="008B6796" w:rsidRPr="00A07BB8" w:rsidRDefault="008B6796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03CEC" w14:textId="405533A1" w:rsidR="008B6796" w:rsidRPr="00A07BB8" w:rsidRDefault="008B6796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E00A6" w14:textId="72FBC8D9" w:rsidR="008B6796" w:rsidRPr="00A07BB8" w:rsidRDefault="008B6796" w:rsidP="009E6E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B6796" w:rsidRPr="00A07BB8" w14:paraId="73864D2A" w14:textId="77777777" w:rsidTr="00771B40">
        <w:trPr>
          <w:trHeight w:val="30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AD514" w14:textId="33330AB9" w:rsidR="008B6796" w:rsidRPr="008B6796" w:rsidRDefault="008B6796" w:rsidP="008B6796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BD3F92" w14:textId="3DF32083" w:rsidR="008B6796" w:rsidRPr="008B6796" w:rsidRDefault="008B6796" w:rsidP="008B6796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3CC60A" w14:textId="69E2D430" w:rsidR="008B6796" w:rsidRPr="00A07BB8" w:rsidRDefault="008B6796" w:rsidP="008B6796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</w:tbl>
    <w:p w14:paraId="335BB5B1" w14:textId="1B2E1015" w:rsidR="008B6796" w:rsidRDefault="008B6796" w:rsidP="008516AC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</w:p>
    <w:p w14:paraId="11EF7006" w14:textId="0C27958C" w:rsidR="008D2394" w:rsidRPr="00A07BB8" w:rsidRDefault="006F1467" w:rsidP="008516AC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6F1467">
        <w:rPr>
          <w:rFonts w:ascii="Arial" w:hAnsi="Arial" w:cs="Arial"/>
          <w:b/>
          <w:color w:val="000000" w:themeColor="text1"/>
          <w:sz w:val="18"/>
          <w:szCs w:val="18"/>
        </w:rPr>
        <w:t xml:space="preserve">Table </w:t>
      </w:r>
      <w:r w:rsidR="008B6796">
        <w:rPr>
          <w:rFonts w:ascii="Arial" w:hAnsi="Arial" w:cs="Arial"/>
          <w:b/>
          <w:color w:val="000000" w:themeColor="text1"/>
          <w:sz w:val="18"/>
          <w:szCs w:val="18"/>
        </w:rPr>
        <w:t>3</w:t>
      </w:r>
      <w:r w:rsidRPr="006F1467">
        <w:rPr>
          <w:rFonts w:ascii="Arial" w:hAnsi="Arial" w:cs="Arial"/>
          <w:b/>
          <w:color w:val="000000" w:themeColor="text1"/>
          <w:sz w:val="18"/>
          <w:szCs w:val="18"/>
        </w:rPr>
        <w:t>.</w:t>
      </w:r>
      <w:r w:rsidR="003157AA">
        <w:rPr>
          <w:rFonts w:ascii="Arial" w:hAnsi="Arial" w:cs="Arial"/>
          <w:color w:val="000000" w:themeColor="text1"/>
          <w:sz w:val="18"/>
          <w:szCs w:val="18"/>
        </w:rPr>
        <w:t xml:space="preserve"> </w:t>
      </w:r>
    </w:p>
    <w:tbl>
      <w:tblPr>
        <w:tblW w:w="8275" w:type="dxa"/>
        <w:tblLook w:val="04A0" w:firstRow="1" w:lastRow="0" w:firstColumn="1" w:lastColumn="0" w:noHBand="0" w:noVBand="1"/>
      </w:tblPr>
      <w:tblGrid>
        <w:gridCol w:w="1975"/>
        <w:gridCol w:w="5310"/>
        <w:gridCol w:w="990"/>
      </w:tblGrid>
      <w:tr w:rsidR="00A07BB8" w:rsidRPr="00A07BB8" w14:paraId="310ABD53" w14:textId="77777777" w:rsidTr="00A07BB8">
        <w:trPr>
          <w:trHeight w:val="30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60EBC74F" w14:textId="77777777" w:rsidR="00A07BB8" w:rsidRPr="00A07BB8" w:rsidRDefault="00A07BB8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Prefix and Number</w:t>
            </w:r>
          </w:p>
        </w:tc>
        <w:tc>
          <w:tcPr>
            <w:tcW w:w="5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504A0461" w14:textId="77777777" w:rsidR="00A07BB8" w:rsidRPr="00A07BB8" w:rsidRDefault="00A07BB8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Prescribed Elective Course Titl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4296DF8B" w14:textId="77777777" w:rsidR="00A07BB8" w:rsidRPr="00A07BB8" w:rsidRDefault="00A07BB8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7BB8">
              <w:rPr>
                <w:rFonts w:ascii="Arial" w:hAnsi="Arial" w:cs="Arial"/>
                <w:b/>
                <w:bCs/>
                <w:sz w:val="18"/>
                <w:szCs w:val="18"/>
              </w:rPr>
              <w:t>SCH</w:t>
            </w:r>
          </w:p>
        </w:tc>
      </w:tr>
      <w:tr w:rsidR="00A07BB8" w:rsidRPr="00A07BB8" w14:paraId="01AF4AF4" w14:textId="77777777" w:rsidTr="003157AA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0DED3A" w14:textId="4B93C97D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275E8" w14:textId="0F4B01E1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8202B8" w14:textId="5199AB3C" w:rsidR="00A07BB8" w:rsidRPr="00A07BB8" w:rsidRDefault="00A07BB8" w:rsidP="008516A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BB8" w:rsidRPr="00A07BB8" w14:paraId="19CCF376" w14:textId="77777777" w:rsidTr="003157AA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B1AA7" w14:textId="15E17046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A525C" w14:textId="0E636334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66E2A" w14:textId="7FA59573" w:rsidR="00A07BB8" w:rsidRPr="00A07BB8" w:rsidRDefault="00A07BB8" w:rsidP="008516A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BB8" w:rsidRPr="00A07BB8" w14:paraId="4BF172E9" w14:textId="77777777" w:rsidTr="003157AA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A4C42A" w14:textId="2B7AA8A6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67857" w14:textId="13EDF91E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38FD3" w14:textId="049CF19E" w:rsidR="00A07BB8" w:rsidRPr="00A07BB8" w:rsidRDefault="00A07BB8" w:rsidP="008516A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BB8" w:rsidRPr="00A07BB8" w14:paraId="51A00C19" w14:textId="77777777" w:rsidTr="003157AA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225A5" w14:textId="2E86D3EC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AEBFC" w14:textId="1A00DF65" w:rsidR="00A07BB8" w:rsidRPr="00A07BB8" w:rsidRDefault="00A07BB8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BC923" w14:textId="1BA4BD5A" w:rsidR="00A07BB8" w:rsidRPr="00A07BB8" w:rsidRDefault="00A07BB8" w:rsidP="008516A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230A" w:rsidRPr="00A07BB8" w14:paraId="65C046A0" w14:textId="77777777" w:rsidTr="00771B40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0524FA" w14:textId="340C233F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841AA" w14:textId="22DDDA4B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C1576" w14:textId="057CE15A" w:rsidR="0070230A" w:rsidRPr="00A07BB8" w:rsidRDefault="0070230A" w:rsidP="0070230A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70230A" w:rsidRPr="00A07BB8" w14:paraId="19EC9492" w14:textId="77777777" w:rsidTr="00771B40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A3F14" w14:textId="371BA2A2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2D103" w14:textId="31F24A5D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92567" w14:textId="50B103F9" w:rsidR="0070230A" w:rsidRPr="00A07BB8" w:rsidRDefault="0070230A" w:rsidP="0070230A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70230A" w:rsidRPr="00A07BB8" w14:paraId="07E9B7E9" w14:textId="77777777" w:rsidTr="00771B40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96B59" w14:textId="70E6FD64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82546" w14:textId="03A1CAA0" w:rsidR="0070230A" w:rsidRPr="00A07BB8" w:rsidRDefault="0070230A" w:rsidP="0070230A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AD6A8" w14:textId="3A3AFA51" w:rsidR="0070230A" w:rsidRPr="00A07BB8" w:rsidRDefault="0070230A" w:rsidP="0070230A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E6793D" w:rsidRPr="00A07BB8" w14:paraId="1A22D4F2" w14:textId="77777777" w:rsidTr="00771B40">
        <w:trPr>
          <w:trHeight w:val="30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69DF8" w14:textId="1D1363EB" w:rsidR="00E6793D" w:rsidRPr="00771B40" w:rsidRDefault="00E6793D" w:rsidP="00E679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37025E" w14:textId="29C8F2B2" w:rsidR="00E6793D" w:rsidRPr="00771B40" w:rsidRDefault="00E6793D" w:rsidP="00E6793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2B0BB" w14:textId="3A495183" w:rsidR="00E6793D" w:rsidRPr="00E6793D" w:rsidRDefault="00E6793D" w:rsidP="00E6793D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E6793D" w:rsidRPr="00A07BB8" w14:paraId="029318E2" w14:textId="77777777" w:rsidTr="00771B40">
        <w:trPr>
          <w:trHeight w:val="300"/>
        </w:trPr>
        <w:tc>
          <w:tcPr>
            <w:tcW w:w="1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DCBD6" w14:textId="33B1940E" w:rsidR="00E6793D" w:rsidRPr="00E6793D" w:rsidRDefault="00E6793D" w:rsidP="00E6793D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18F29" w14:textId="1B30A188" w:rsidR="00E6793D" w:rsidRPr="00E6793D" w:rsidRDefault="00E6793D" w:rsidP="00E6793D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DD722" w14:textId="0BECEC44" w:rsidR="00E6793D" w:rsidRPr="00E6793D" w:rsidRDefault="00E6793D" w:rsidP="00E6793D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E6793D" w:rsidRPr="00A07BB8" w14:paraId="5D2BA59C" w14:textId="77777777" w:rsidTr="00771B40">
        <w:trPr>
          <w:trHeight w:val="30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FACBA7" w14:textId="4788BAE5" w:rsidR="00E6793D" w:rsidRPr="00E6793D" w:rsidRDefault="00E6793D" w:rsidP="00E6793D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3B708" w14:textId="448BF026" w:rsidR="00E6793D" w:rsidRPr="00E6793D" w:rsidRDefault="00E6793D" w:rsidP="00E6793D">
            <w:pP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1A74B" w14:textId="3E89B906" w:rsidR="00E6793D" w:rsidRPr="00E6793D" w:rsidRDefault="00E6793D" w:rsidP="00E6793D">
            <w:pPr>
              <w:jc w:val="center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E6793D" w:rsidRPr="00A07BB8" w14:paraId="46145A9F" w14:textId="77777777" w:rsidTr="003157AA">
        <w:trPr>
          <w:trHeight w:val="30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7AE4A" w14:textId="5275ABCB" w:rsidR="00E6793D" w:rsidRPr="00A07BB8" w:rsidRDefault="00E6793D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61ABC" w14:textId="5D138F84" w:rsidR="00E6793D" w:rsidRPr="00A07BB8" w:rsidRDefault="00E6793D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4C6D93" w14:textId="6376BBE8" w:rsidR="00E6793D" w:rsidRPr="00A07BB8" w:rsidRDefault="00E6793D" w:rsidP="009E6E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6793D" w:rsidRPr="00225E5B" w14:paraId="5DD80799" w14:textId="77777777" w:rsidTr="003157AA">
        <w:trPr>
          <w:trHeight w:val="300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564C6" w14:textId="6A8CE9D0" w:rsidR="00E6793D" w:rsidRPr="00225E5B" w:rsidRDefault="00E6793D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7BFB2" w14:textId="1BE63BB2" w:rsidR="00E6793D" w:rsidRPr="00225E5B" w:rsidRDefault="00E6793D" w:rsidP="009E6EE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1D93E" w14:textId="074C79B8" w:rsidR="00E6793D" w:rsidRPr="00225E5B" w:rsidRDefault="00E6793D" w:rsidP="009E6EE3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108DC95D" w14:textId="4970DC2B" w:rsidR="00D021A5" w:rsidRDefault="00D021A5" w:rsidP="008516AC">
      <w:pPr>
        <w:rPr>
          <w:rFonts w:ascii="Arial" w:hAnsi="Arial" w:cs="Arial"/>
          <w:b/>
          <w:szCs w:val="18"/>
        </w:rPr>
      </w:pPr>
    </w:p>
    <w:p w14:paraId="1DA39731" w14:textId="2E20724D" w:rsidR="00D01005" w:rsidRDefault="00D01005" w:rsidP="008516AC">
      <w:pPr>
        <w:rPr>
          <w:rFonts w:ascii="Arial" w:hAnsi="Arial" w:cs="Arial"/>
          <w:b/>
          <w:szCs w:val="18"/>
        </w:rPr>
      </w:pPr>
    </w:p>
    <w:p w14:paraId="6AF0617B" w14:textId="292D3C95" w:rsidR="00765BD9" w:rsidRPr="0057269B" w:rsidRDefault="00765BD9" w:rsidP="008516AC">
      <w:pPr>
        <w:jc w:val="both"/>
        <w:rPr>
          <w:rFonts w:ascii="Arial" w:eastAsia="Tahoma" w:hAnsi="Arial" w:cs="Arial"/>
          <w:b/>
          <w:bCs/>
          <w:sz w:val="20"/>
          <w:szCs w:val="18"/>
        </w:rPr>
      </w:pPr>
      <w:r w:rsidRPr="0057269B">
        <w:rPr>
          <w:rFonts w:ascii="Arial" w:eastAsia="Tahoma" w:hAnsi="Arial" w:cs="Arial"/>
          <w:b/>
          <w:bCs/>
          <w:sz w:val="20"/>
          <w:szCs w:val="18"/>
        </w:rPr>
        <w:t>Course Descriptions</w:t>
      </w:r>
      <w:r w:rsidR="00771B40">
        <w:rPr>
          <w:rFonts w:ascii="Arial" w:eastAsia="Tahoma" w:hAnsi="Arial" w:cs="Arial"/>
          <w:b/>
          <w:bCs/>
          <w:sz w:val="20"/>
          <w:szCs w:val="18"/>
        </w:rPr>
        <w:t>:</w:t>
      </w:r>
    </w:p>
    <w:p w14:paraId="2895EF7E" w14:textId="725283DD" w:rsidR="003A6E10" w:rsidRDefault="003A6E10" w:rsidP="008516AC">
      <w:pPr>
        <w:jc w:val="both"/>
        <w:rPr>
          <w:rFonts w:ascii="Arial" w:eastAsia="Calibri" w:hAnsi="Arial" w:cs="Arial"/>
          <w:sz w:val="18"/>
          <w:szCs w:val="18"/>
        </w:rPr>
      </w:pPr>
    </w:p>
    <w:p w14:paraId="743AEB6C" w14:textId="536E54D5" w:rsidR="00771B40" w:rsidRPr="0057269B" w:rsidRDefault="00F44E3A" w:rsidP="008516AC">
      <w:pPr>
        <w:rPr>
          <w:rFonts w:ascii="Arial" w:hAnsi="Arial" w:cs="Arial"/>
          <w:b/>
          <w:sz w:val="20"/>
          <w:szCs w:val="18"/>
        </w:rPr>
      </w:pPr>
      <w:commentRangeStart w:id="1"/>
      <w:r w:rsidRPr="0057269B">
        <w:rPr>
          <w:rFonts w:ascii="Arial" w:hAnsi="Arial" w:cs="Arial"/>
          <w:b/>
          <w:sz w:val="20"/>
          <w:szCs w:val="18"/>
        </w:rPr>
        <w:t>Faculty List:</w:t>
      </w:r>
      <w:commentRangeEnd w:id="1"/>
      <w:r w:rsidR="00B76F2E">
        <w:rPr>
          <w:rStyle w:val="CommentReference"/>
        </w:rPr>
        <w:commentReference w:id="1"/>
      </w:r>
    </w:p>
    <w:p w14:paraId="5ACECE92" w14:textId="77777777" w:rsidR="00A05A83" w:rsidRDefault="00A05A83" w:rsidP="008516AC">
      <w:pPr>
        <w:rPr>
          <w:rFonts w:ascii="Arial" w:hAnsi="Arial" w:cs="Arial"/>
          <w:sz w:val="18"/>
          <w:szCs w:val="18"/>
        </w:rPr>
      </w:pPr>
    </w:p>
    <w:p w14:paraId="48795B8D" w14:textId="2391FE4C" w:rsidR="00771B40" w:rsidRDefault="00771B40">
      <w:pPr>
        <w:rPr>
          <w:rFonts w:ascii="Arial" w:hAnsi="Arial" w:cs="Arial"/>
          <w:b/>
          <w:sz w:val="18"/>
          <w:szCs w:val="18"/>
        </w:rPr>
      </w:pPr>
    </w:p>
    <w:p w14:paraId="75EE67B2" w14:textId="070E3E51" w:rsidR="00B7476E" w:rsidRDefault="00A05A83" w:rsidP="008516AC">
      <w:pPr>
        <w:rPr>
          <w:rFonts w:ascii="Arial" w:hAnsi="Arial" w:cs="Arial"/>
          <w:sz w:val="18"/>
          <w:szCs w:val="18"/>
        </w:rPr>
      </w:pPr>
      <w:r w:rsidRPr="00A05A83">
        <w:rPr>
          <w:rFonts w:ascii="Arial" w:hAnsi="Arial" w:cs="Arial"/>
          <w:b/>
          <w:sz w:val="18"/>
          <w:szCs w:val="18"/>
        </w:rPr>
        <w:t>Table</w:t>
      </w:r>
      <w:r w:rsidR="009955D4">
        <w:rPr>
          <w:rFonts w:ascii="Arial" w:hAnsi="Arial" w:cs="Arial"/>
          <w:b/>
          <w:sz w:val="18"/>
          <w:szCs w:val="18"/>
        </w:rPr>
        <w:t xml:space="preserve"> </w:t>
      </w:r>
      <w:r w:rsidR="00E226F7">
        <w:rPr>
          <w:rFonts w:ascii="Arial" w:hAnsi="Arial" w:cs="Arial"/>
          <w:b/>
          <w:sz w:val="18"/>
          <w:szCs w:val="18"/>
        </w:rPr>
        <w:t>4</w:t>
      </w:r>
      <w:r w:rsidRPr="00A05A83">
        <w:rPr>
          <w:rFonts w:ascii="Arial" w:hAnsi="Arial" w:cs="Arial"/>
          <w:b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Faculty List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900"/>
        <w:gridCol w:w="3060"/>
        <w:gridCol w:w="1900"/>
        <w:gridCol w:w="1765"/>
      </w:tblGrid>
      <w:tr w:rsidR="00A05A83" w:rsidRPr="00A05A83" w14:paraId="1ADB4D21" w14:textId="77777777" w:rsidTr="00A05A83">
        <w:trPr>
          <w:trHeight w:val="480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6C49F7C7" w14:textId="77777777" w:rsidR="00A05A83" w:rsidRPr="00A05A83" w:rsidRDefault="00A05A83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5A83">
              <w:rPr>
                <w:rFonts w:ascii="Arial" w:hAnsi="Arial" w:cs="Arial"/>
                <w:b/>
                <w:bCs/>
                <w:sz w:val="18"/>
                <w:szCs w:val="18"/>
              </w:rPr>
              <w:t>Name and Rank of Core Faculty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6CB36C4D" w14:textId="77777777" w:rsidR="00A05A83" w:rsidRPr="00A05A83" w:rsidRDefault="00A05A83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5A83">
              <w:rPr>
                <w:rFonts w:ascii="Arial" w:hAnsi="Arial" w:cs="Arial"/>
                <w:b/>
                <w:bCs/>
                <w:sz w:val="18"/>
                <w:szCs w:val="18"/>
              </w:rPr>
              <w:t>Highest Degree and Awarding Institution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3A4EAC1A" w14:textId="77777777" w:rsidR="00A05A83" w:rsidRPr="00A05A83" w:rsidRDefault="00A05A83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5A83">
              <w:rPr>
                <w:rFonts w:ascii="Arial" w:hAnsi="Arial" w:cs="Arial"/>
                <w:b/>
                <w:bCs/>
                <w:sz w:val="18"/>
                <w:szCs w:val="18"/>
              </w:rPr>
              <w:t>Courses Assigned in Program</w:t>
            </w:r>
          </w:p>
        </w:tc>
        <w:tc>
          <w:tcPr>
            <w:tcW w:w="17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14:paraId="772D2B19" w14:textId="77777777" w:rsidR="00A05A83" w:rsidRPr="00A05A83" w:rsidRDefault="00A05A83" w:rsidP="008516A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05A83">
              <w:rPr>
                <w:rFonts w:ascii="Arial" w:hAnsi="Arial" w:cs="Arial"/>
                <w:b/>
                <w:bCs/>
                <w:sz w:val="18"/>
                <w:szCs w:val="18"/>
              </w:rPr>
              <w:t>% Time Assigned to Program</w:t>
            </w:r>
          </w:p>
        </w:tc>
      </w:tr>
      <w:tr w:rsidR="00A05A83" w14:paraId="3C15BB37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AA5F4" w14:textId="5E0D064F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D7FF9" w14:textId="5D3BE6AB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33060" w14:textId="6AAF2C1B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034" w14:textId="5DF71360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415B3902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BFC08" w14:textId="1F19466B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08A95" w14:textId="29D9AEF2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16180" w14:textId="116D516E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65081" w14:textId="34B7FCE3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34DD54C2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6DAE4" w14:textId="097E9696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83C84" w14:textId="041DE248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645B6" w14:textId="08962BE0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CFB9B" w14:textId="27AF3BCF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0B367234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95C16" w14:textId="682480CA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E8804" w14:textId="50765EED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4DAFE" w14:textId="04306A9B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21E6F" w14:textId="5863B555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1D74733D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7DB54" w14:textId="36D64023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60654" w14:textId="5A4226C5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D6BB5" w14:textId="186AF4E8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9B229" w14:textId="5B6DA54A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0719B705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5A250" w14:textId="2B868ADB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08A0E" w14:textId="4113B153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CF2A5" w14:textId="1CDF6433" w:rsidR="008D7D12" w:rsidRDefault="008D7D12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584EF" w14:textId="5467601F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5A83" w14:paraId="2DB0AF29" w14:textId="77777777" w:rsidTr="003157AA">
        <w:trPr>
          <w:trHeight w:val="48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EE767" w14:textId="4CED7C4A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010D2" w14:textId="1AD3DDB7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1F6D2" w14:textId="34ED9E04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6B3E8" w14:textId="6389B4E5" w:rsidR="00A05A83" w:rsidRDefault="00A05A83" w:rsidP="008516A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4EF7C155" w14:textId="77777777" w:rsidR="00B7476E" w:rsidRDefault="00B7476E" w:rsidP="008516AC">
      <w:pPr>
        <w:rPr>
          <w:rFonts w:ascii="Arial" w:hAnsi="Arial" w:cs="Arial"/>
          <w:sz w:val="18"/>
          <w:szCs w:val="18"/>
        </w:rPr>
      </w:pPr>
    </w:p>
    <w:p w14:paraId="5E8878AB" w14:textId="77777777" w:rsidR="00771B40" w:rsidRPr="0057269B" w:rsidRDefault="004E3857">
      <w:pPr>
        <w:jc w:val="both"/>
        <w:rPr>
          <w:rFonts w:ascii="Arial" w:hAnsi="Arial" w:cs="Arial"/>
          <w:b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>Students:</w:t>
      </w:r>
    </w:p>
    <w:p w14:paraId="2A827C1C" w14:textId="77777777" w:rsidR="004E3857" w:rsidRDefault="004E3857" w:rsidP="008516AC">
      <w:pPr>
        <w:rPr>
          <w:rFonts w:ascii="Arial" w:hAnsi="Arial" w:cs="Arial"/>
          <w:sz w:val="18"/>
          <w:szCs w:val="18"/>
        </w:rPr>
      </w:pPr>
    </w:p>
    <w:p w14:paraId="1E5C3302" w14:textId="77777777" w:rsidR="00771B40" w:rsidRPr="0057269B" w:rsidRDefault="004E3857" w:rsidP="008516AC">
      <w:pPr>
        <w:jc w:val="both"/>
        <w:rPr>
          <w:rFonts w:ascii="Arial" w:hAnsi="Arial" w:cs="Arial"/>
          <w:b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 xml:space="preserve">Program Administration: </w:t>
      </w:r>
    </w:p>
    <w:p w14:paraId="21F17D01" w14:textId="77777777" w:rsidR="004E3857" w:rsidRDefault="004E3857" w:rsidP="008516AC">
      <w:pPr>
        <w:rPr>
          <w:rFonts w:ascii="Arial" w:hAnsi="Arial" w:cs="Arial"/>
          <w:b/>
          <w:sz w:val="18"/>
          <w:szCs w:val="18"/>
        </w:rPr>
      </w:pPr>
    </w:p>
    <w:p w14:paraId="77709D62" w14:textId="77777777" w:rsidR="00771B40" w:rsidRPr="0057269B" w:rsidRDefault="004E3857" w:rsidP="008516AC">
      <w:pPr>
        <w:jc w:val="both"/>
        <w:rPr>
          <w:rFonts w:ascii="Arial" w:hAnsi="Arial" w:cs="Arial"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>Facilities and Equipment:</w:t>
      </w:r>
      <w:r w:rsidRPr="0057269B">
        <w:rPr>
          <w:rFonts w:ascii="Arial" w:hAnsi="Arial" w:cs="Arial"/>
          <w:sz w:val="20"/>
          <w:szCs w:val="18"/>
        </w:rPr>
        <w:t xml:space="preserve"> </w:t>
      </w:r>
    </w:p>
    <w:p w14:paraId="3F62F93F" w14:textId="77777777" w:rsidR="00EC76C7" w:rsidRDefault="00EC76C7" w:rsidP="008516AC">
      <w:pPr>
        <w:jc w:val="both"/>
        <w:rPr>
          <w:rFonts w:ascii="Arial" w:hAnsi="Arial" w:cs="Arial"/>
          <w:sz w:val="18"/>
          <w:szCs w:val="18"/>
        </w:rPr>
      </w:pPr>
    </w:p>
    <w:p w14:paraId="5A5EF06E" w14:textId="15F0169C" w:rsidR="00771B40" w:rsidRPr="0057269B" w:rsidRDefault="004E3857" w:rsidP="00771B40">
      <w:pPr>
        <w:jc w:val="both"/>
        <w:rPr>
          <w:rFonts w:ascii="Arial" w:hAnsi="Arial" w:cs="Arial"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>Budget:</w:t>
      </w:r>
      <w:r w:rsidRPr="0057269B">
        <w:rPr>
          <w:rFonts w:ascii="Arial" w:hAnsi="Arial" w:cs="Arial"/>
          <w:sz w:val="20"/>
          <w:szCs w:val="18"/>
        </w:rPr>
        <w:t xml:space="preserve"> </w:t>
      </w:r>
    </w:p>
    <w:p w14:paraId="14E409DE" w14:textId="77777777" w:rsidR="004F602D" w:rsidRDefault="004F602D" w:rsidP="00771B40">
      <w:pPr>
        <w:rPr>
          <w:rFonts w:ascii="Arial" w:hAnsi="Arial" w:cs="Arial"/>
          <w:b/>
          <w:sz w:val="18"/>
          <w:szCs w:val="18"/>
        </w:rPr>
      </w:pPr>
    </w:p>
    <w:p w14:paraId="4B472B33" w14:textId="7D403AA7" w:rsidR="009955D4" w:rsidRDefault="009955D4" w:rsidP="00771B40">
      <w:pPr>
        <w:rPr>
          <w:rFonts w:ascii="Arial" w:hAnsi="Arial" w:cs="Arial"/>
          <w:sz w:val="18"/>
          <w:szCs w:val="18"/>
        </w:rPr>
      </w:pPr>
      <w:r w:rsidRPr="00771B40">
        <w:rPr>
          <w:rFonts w:ascii="Arial" w:hAnsi="Arial" w:cs="Arial"/>
          <w:b/>
          <w:sz w:val="18"/>
          <w:szCs w:val="18"/>
        </w:rPr>
        <w:t>Table 5.</w:t>
      </w:r>
      <w:r w:rsidRPr="00771B40">
        <w:rPr>
          <w:rFonts w:ascii="Arial" w:hAnsi="Arial" w:cs="Arial"/>
          <w:sz w:val="18"/>
          <w:szCs w:val="18"/>
        </w:rPr>
        <w:t xml:space="preserve"> </w:t>
      </w:r>
      <w:r w:rsidR="00765BD9" w:rsidRPr="00771B40">
        <w:rPr>
          <w:rFonts w:ascii="Arial" w:hAnsi="Arial" w:cs="Arial"/>
          <w:sz w:val="18"/>
          <w:szCs w:val="18"/>
        </w:rPr>
        <w:t xml:space="preserve">Proposed </w:t>
      </w:r>
      <w:r w:rsidRPr="00771B40">
        <w:rPr>
          <w:rFonts w:ascii="Arial" w:hAnsi="Arial" w:cs="Arial"/>
          <w:sz w:val="18"/>
          <w:szCs w:val="18"/>
        </w:rPr>
        <w:t>Budget</w:t>
      </w:r>
    </w:p>
    <w:p w14:paraId="241703AB" w14:textId="1CADF677" w:rsidR="00A249EE" w:rsidRPr="00A249EE" w:rsidRDefault="00A249EE" w:rsidP="00771B40">
      <w:pPr>
        <w:rPr>
          <w:rFonts w:ascii="Arial" w:hAnsi="Arial" w:cs="Arial"/>
          <w:sz w:val="18"/>
          <w:szCs w:val="18"/>
        </w:rPr>
      </w:pPr>
    </w:p>
    <w:tbl>
      <w:tblPr>
        <w:tblW w:w="9095" w:type="dxa"/>
        <w:tblLook w:val="04A0" w:firstRow="1" w:lastRow="0" w:firstColumn="1" w:lastColumn="0" w:noHBand="0" w:noVBand="1"/>
      </w:tblPr>
      <w:tblGrid>
        <w:gridCol w:w="630"/>
        <w:gridCol w:w="2525"/>
        <w:gridCol w:w="1170"/>
        <w:gridCol w:w="1260"/>
        <w:gridCol w:w="1170"/>
        <w:gridCol w:w="1170"/>
        <w:gridCol w:w="1170"/>
      </w:tblGrid>
      <w:tr w:rsidR="00A249EE" w:rsidRPr="00A249EE" w14:paraId="657D082D" w14:textId="77777777" w:rsidTr="00A249EE">
        <w:trPr>
          <w:trHeight w:val="330"/>
        </w:trPr>
        <w:tc>
          <w:tcPr>
            <w:tcW w:w="6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D410D2C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3A34D4A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D5DCE4" w:themeFill="text2" w:themeFillTint="33"/>
            <w:vAlign w:val="center"/>
            <w:hideMark/>
          </w:tcPr>
          <w:p w14:paraId="5AD8F6E8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1</w:t>
            </w:r>
          </w:p>
        </w:tc>
        <w:tc>
          <w:tcPr>
            <w:tcW w:w="1260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D5DCE4" w:themeFill="text2" w:themeFillTint="33"/>
            <w:vAlign w:val="center"/>
            <w:hideMark/>
          </w:tcPr>
          <w:p w14:paraId="50851931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2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D5DCE4" w:themeFill="text2" w:themeFillTint="33"/>
            <w:vAlign w:val="center"/>
            <w:hideMark/>
          </w:tcPr>
          <w:p w14:paraId="1D2450C2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3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D5DCE4" w:themeFill="text2" w:themeFillTint="33"/>
            <w:vAlign w:val="center"/>
            <w:hideMark/>
          </w:tcPr>
          <w:p w14:paraId="153AE1CB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4</w:t>
            </w:r>
          </w:p>
        </w:tc>
        <w:tc>
          <w:tcPr>
            <w:tcW w:w="117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0EF4EEE2" w14:textId="77777777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Year 5</w:t>
            </w:r>
          </w:p>
        </w:tc>
      </w:tr>
      <w:tr w:rsidR="00A249EE" w:rsidRPr="00A249EE" w14:paraId="116C96E3" w14:textId="77777777" w:rsidTr="003157AA">
        <w:trPr>
          <w:trHeight w:val="319"/>
        </w:trPr>
        <w:tc>
          <w:tcPr>
            <w:tcW w:w="630" w:type="dxa"/>
            <w:vMerge w:val="restart"/>
            <w:tcBorders>
              <w:top w:val="nil"/>
              <w:left w:val="single" w:sz="8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textDirection w:val="btLr"/>
            <w:vAlign w:val="center"/>
            <w:hideMark/>
          </w:tcPr>
          <w:p w14:paraId="08AF8968" w14:textId="6927ADEA" w:rsidR="00A249EE" w:rsidRPr="00A249EE" w:rsidRDefault="00A249EE" w:rsidP="00A249EE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evenu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51371334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New Students to the Program and UTSA per yea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E8831D" w14:textId="54F5B85F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FAC57B" w14:textId="2C6FB815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6C046" w14:textId="63D639AE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BB06EF" w14:textId="4C729BF7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05DFEF" w14:textId="1F9FB1BE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1DB489CD" w14:textId="77777777" w:rsidTr="003157AA">
        <w:trPr>
          <w:trHeight w:val="319"/>
        </w:trPr>
        <w:tc>
          <w:tcPr>
            <w:tcW w:w="630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0DE54BC0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3097AA97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Current UTSA Students that Join Program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783248" w14:textId="7986ECDA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DBC50" w14:textId="13031D47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9E1FD5" w14:textId="6E822CF1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37EEE5" w14:textId="6150A977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D489BA" w14:textId="71AEFDEF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0B325DAD" w14:textId="77777777" w:rsidTr="003157AA">
        <w:trPr>
          <w:trHeight w:val="319"/>
        </w:trPr>
        <w:tc>
          <w:tcPr>
            <w:tcW w:w="630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32174029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410531B2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Continuing Studen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505A78" w14:textId="6986C992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ABA182" w14:textId="74E753CD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5FD210" w14:textId="53FEE6C1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AA7D9" w14:textId="5EFE11D4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D60960" w14:textId="48397303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433A736B" w14:textId="77777777" w:rsidTr="003157AA">
        <w:trPr>
          <w:trHeight w:val="439"/>
        </w:trPr>
        <w:tc>
          <w:tcPr>
            <w:tcW w:w="630" w:type="dxa"/>
            <w:vMerge/>
            <w:tcBorders>
              <w:top w:val="nil"/>
              <w:left w:val="single" w:sz="8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2640795D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127CA225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Total Grad Revenu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6526F7" w14:textId="7ECAAE7D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4B8CC" w14:textId="6C3D17E5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22ADA" w14:textId="6F35564F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B29E46" w14:textId="73CBDEF5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EBC4B" w14:textId="72EFC7AB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  <w:tr w:rsidR="00A249EE" w:rsidRPr="00A249EE" w14:paraId="626103EC" w14:textId="77777777" w:rsidTr="00590B74">
        <w:trPr>
          <w:trHeight w:val="319"/>
        </w:trPr>
        <w:tc>
          <w:tcPr>
            <w:tcW w:w="630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textDirection w:val="btLr"/>
            <w:vAlign w:val="center"/>
            <w:hideMark/>
          </w:tcPr>
          <w:p w14:paraId="346AB879" w14:textId="77777777" w:rsidR="00A249EE" w:rsidRPr="00A249EE" w:rsidRDefault="00A249EE" w:rsidP="00A249EE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xpense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7D33C34F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Incremental Expenses (</w:t>
            </w:r>
            <w:proofErr w:type="spellStart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Acad</w:t>
            </w:r>
            <w:proofErr w:type="spellEnd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 xml:space="preserve"> and </w:t>
            </w:r>
            <w:proofErr w:type="spellStart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Adm</w:t>
            </w:r>
            <w:proofErr w:type="spellEnd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 xml:space="preserve"> Support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D8A73C" w14:textId="5CE624ED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947440" w14:textId="6D4721BC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3C91B8" w14:textId="58CA8B1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F0AD8" w14:textId="00E47E36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3FF9DA" w14:textId="0CA3BF0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1093ED2F" w14:textId="77777777" w:rsidTr="00590B74">
        <w:trPr>
          <w:trHeight w:val="319"/>
        </w:trPr>
        <w:tc>
          <w:tcPr>
            <w:tcW w:w="630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3EE06BDF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42971C82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Incremental Direct Expense (T/TT Faculty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2D808B" w14:textId="66CE1DF3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A91BC0" w14:textId="7533FF17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9A8AFD" w14:textId="3EF5C283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D2D7AA" w14:textId="62ED26C8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A860BD" w14:textId="04238D37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7706B05E" w14:textId="77777777" w:rsidTr="00590B74">
        <w:trPr>
          <w:trHeight w:val="319"/>
        </w:trPr>
        <w:tc>
          <w:tcPr>
            <w:tcW w:w="630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15FED23C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6BD40E14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Participation Fee (14%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CFDA4" w14:textId="0B8B0B4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0B5777" w14:textId="444AFAF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2756BC" w14:textId="3191DFFF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37305A" w14:textId="531040C6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6E687" w14:textId="0C5FD237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4BFA3572" w14:textId="77777777" w:rsidTr="00590B74">
        <w:trPr>
          <w:trHeight w:val="319"/>
        </w:trPr>
        <w:tc>
          <w:tcPr>
            <w:tcW w:w="630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56A8F292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2A6E9E96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 xml:space="preserve">College Recruitment (Advertisement, </w:t>
            </w:r>
            <w:proofErr w:type="spellStart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etc</w:t>
            </w:r>
            <w:proofErr w:type="spellEnd"/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6A845" w14:textId="6422068A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325FB9" w14:textId="7579FE6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8EEB09" w14:textId="3B4231B7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DBA644" w14:textId="61EF7AAD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864B0E" w14:textId="703CA76A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463DBCDD" w14:textId="77777777" w:rsidTr="00590B74">
        <w:trPr>
          <w:trHeight w:val="555"/>
        </w:trPr>
        <w:tc>
          <w:tcPr>
            <w:tcW w:w="630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58E13CB1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53E229D1" w14:textId="77777777" w:rsidR="00A249EE" w:rsidRPr="00A249EE" w:rsidRDefault="00A249E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color w:val="000000"/>
                <w:sz w:val="18"/>
                <w:szCs w:val="18"/>
              </w:rPr>
              <w:t>Director’s Stipend (Responsible for marketing, recruitment, retention, and graduation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266B16C3" w14:textId="190EF788" w:rsidR="00A249EE" w:rsidRPr="00A249EE" w:rsidRDefault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554F687" w14:textId="55257539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57828204" w14:textId="1EFFC496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44C2BFB9" w14:textId="2D152381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7E42081A" w14:textId="0861DAD7" w:rsidR="00A249EE" w:rsidRPr="00A249EE" w:rsidRDefault="00A249EE" w:rsidP="00A249E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249EE" w:rsidRPr="00A249EE" w14:paraId="52E9C41B" w14:textId="77777777" w:rsidTr="00590B74">
        <w:trPr>
          <w:trHeight w:val="450"/>
        </w:trPr>
        <w:tc>
          <w:tcPr>
            <w:tcW w:w="630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4" w:space="0" w:color="auto"/>
            </w:tcBorders>
            <w:shd w:val="clear" w:color="auto" w:fill="D5DCE4" w:themeFill="text2" w:themeFillTint="33"/>
            <w:vAlign w:val="center"/>
            <w:hideMark/>
          </w:tcPr>
          <w:p w14:paraId="49834805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vAlign w:val="center"/>
            <w:hideMark/>
          </w:tcPr>
          <w:p w14:paraId="4C6ECA92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>Total Expens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5E2C50" w14:textId="60066B0C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D6DAC5" w14:textId="6225D26C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938C02" w14:textId="50BC4813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6F1DC3" w14:textId="6376698E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D5B766" w14:textId="6E3ADE7E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bookmarkStart w:id="2" w:name="_GoBack"/>
        <w:bookmarkEnd w:id="2"/>
      </w:tr>
      <w:tr w:rsidR="00A249EE" w:rsidRPr="00A249EE" w14:paraId="6E2F2257" w14:textId="77777777" w:rsidTr="00590B74">
        <w:trPr>
          <w:trHeight w:val="499"/>
        </w:trPr>
        <w:tc>
          <w:tcPr>
            <w:tcW w:w="315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  <w:shd w:val="clear" w:color="auto" w:fill="D5DCE4" w:themeFill="text2" w:themeFillTint="33"/>
            <w:vAlign w:val="center"/>
            <w:hideMark/>
          </w:tcPr>
          <w:p w14:paraId="3A6A2E9F" w14:textId="77777777" w:rsidR="00A249EE" w:rsidRPr="00A249EE" w:rsidRDefault="00A249EE">
            <w:pPr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  <w:r w:rsidRPr="00A249EE"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  <w:t xml:space="preserve">Total Net Revenue </w:t>
            </w:r>
          </w:p>
          <w:p w14:paraId="6D1529E8" w14:textId="1C6A707D" w:rsidR="00A249EE" w:rsidRPr="00A249EE" w:rsidRDefault="00A249EE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A249E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(Total Revenue – Total Expenses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F58AE9" w14:textId="203CDD8C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F008E" w14:textId="0DDADC2A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2547B7" w14:textId="2340F3EF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3D022F" w14:textId="18522ACF" w:rsidR="00A249EE" w:rsidRPr="00A249EE" w:rsidRDefault="00A249EE" w:rsidP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89A296" w14:textId="7145A830" w:rsidR="00A249EE" w:rsidRPr="00A249EE" w:rsidRDefault="00A249EE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18"/>
              </w:rPr>
            </w:pPr>
          </w:p>
        </w:tc>
      </w:tr>
    </w:tbl>
    <w:p w14:paraId="58D5002E" w14:textId="77777777" w:rsidR="00A249EE" w:rsidRDefault="00A249EE" w:rsidP="00771B40">
      <w:pPr>
        <w:rPr>
          <w:rFonts w:ascii="Arial" w:hAnsi="Arial" w:cs="Arial"/>
          <w:sz w:val="18"/>
          <w:szCs w:val="18"/>
        </w:rPr>
      </w:pPr>
    </w:p>
    <w:p w14:paraId="62D2452E" w14:textId="77777777" w:rsidR="00771B40" w:rsidRPr="0057269B" w:rsidRDefault="004E3857" w:rsidP="008516AC">
      <w:pPr>
        <w:jc w:val="both"/>
        <w:rPr>
          <w:rFonts w:ascii="Arial" w:hAnsi="Arial" w:cs="Arial"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>Evaluation:</w:t>
      </w:r>
      <w:r w:rsidRPr="0057269B">
        <w:rPr>
          <w:rFonts w:ascii="Arial" w:hAnsi="Arial" w:cs="Arial"/>
          <w:sz w:val="20"/>
          <w:szCs w:val="18"/>
        </w:rPr>
        <w:t xml:space="preserve"> </w:t>
      </w:r>
    </w:p>
    <w:p w14:paraId="34A56A45" w14:textId="5559C08F" w:rsidR="004E3857" w:rsidRDefault="004E3857" w:rsidP="008516AC">
      <w:pPr>
        <w:rPr>
          <w:rFonts w:ascii="Arial" w:hAnsi="Arial" w:cs="Arial"/>
          <w:sz w:val="18"/>
          <w:szCs w:val="18"/>
        </w:rPr>
      </w:pPr>
    </w:p>
    <w:p w14:paraId="7DDACD62" w14:textId="77777777" w:rsidR="00771B40" w:rsidRPr="0057269B" w:rsidRDefault="004E3857" w:rsidP="008516AC">
      <w:pPr>
        <w:rPr>
          <w:rFonts w:ascii="Arial" w:hAnsi="Arial" w:cs="Arial"/>
          <w:sz w:val="20"/>
          <w:szCs w:val="18"/>
        </w:rPr>
      </w:pPr>
      <w:r w:rsidRPr="0057269B">
        <w:rPr>
          <w:rFonts w:ascii="Arial" w:hAnsi="Arial" w:cs="Arial"/>
          <w:b/>
          <w:sz w:val="20"/>
          <w:szCs w:val="18"/>
        </w:rPr>
        <w:t>Endorsements:</w:t>
      </w:r>
      <w:r w:rsidRPr="0057269B">
        <w:rPr>
          <w:rFonts w:ascii="Arial" w:hAnsi="Arial" w:cs="Arial"/>
          <w:sz w:val="20"/>
          <w:szCs w:val="18"/>
        </w:rPr>
        <w:t xml:space="preserve"> </w:t>
      </w:r>
    </w:p>
    <w:p w14:paraId="5D07C484" w14:textId="563428F9" w:rsidR="004E3857" w:rsidRPr="004E3857" w:rsidRDefault="00A31531" w:rsidP="008516AC">
      <w:pPr>
        <w:rPr>
          <w:rFonts w:ascii="Arial" w:hAnsi="Arial" w:cs="Arial"/>
          <w:szCs w:val="18"/>
        </w:rPr>
      </w:pPr>
      <w:r>
        <w:rPr>
          <w:rFonts w:ascii="Arial" w:hAnsi="Arial" w:cs="Arial"/>
          <w:sz w:val="18"/>
          <w:szCs w:val="18"/>
        </w:rPr>
        <w:t>E</w:t>
      </w:r>
      <w:r w:rsidR="004C3A26" w:rsidRPr="004C3A26">
        <w:rPr>
          <w:rFonts w:ascii="Arial" w:hAnsi="Arial" w:cs="Arial"/>
          <w:sz w:val="18"/>
          <w:szCs w:val="18"/>
        </w:rPr>
        <w:t xml:space="preserve">ndorsements </w:t>
      </w:r>
      <w:r>
        <w:rPr>
          <w:rFonts w:ascii="Arial" w:hAnsi="Arial" w:cs="Arial"/>
          <w:sz w:val="18"/>
          <w:szCs w:val="18"/>
        </w:rPr>
        <w:t>from</w:t>
      </w:r>
      <w:r w:rsidR="004C3A26" w:rsidRPr="004C3A26">
        <w:rPr>
          <w:rFonts w:ascii="Arial" w:hAnsi="Arial" w:cs="Arial"/>
          <w:sz w:val="18"/>
          <w:szCs w:val="18"/>
        </w:rPr>
        <w:t xml:space="preserve"> the </w:t>
      </w:r>
      <w:r w:rsidR="004C3A26">
        <w:rPr>
          <w:rFonts w:ascii="Arial" w:hAnsi="Arial" w:cs="Arial"/>
          <w:sz w:val="18"/>
          <w:szCs w:val="18"/>
        </w:rPr>
        <w:t>C</w:t>
      </w:r>
      <w:r w:rsidR="004C3A26" w:rsidRPr="004C3A26">
        <w:rPr>
          <w:rFonts w:ascii="Arial" w:hAnsi="Arial" w:cs="Arial"/>
          <w:sz w:val="18"/>
          <w:szCs w:val="18"/>
        </w:rPr>
        <w:t xml:space="preserve">hair </w:t>
      </w:r>
      <w:r w:rsidR="004C3A26">
        <w:rPr>
          <w:rFonts w:ascii="Arial" w:hAnsi="Arial" w:cs="Arial"/>
          <w:sz w:val="18"/>
          <w:szCs w:val="18"/>
        </w:rPr>
        <w:t xml:space="preserve">of the Department </w:t>
      </w:r>
      <w:r w:rsidR="00B76F2E">
        <w:rPr>
          <w:rFonts w:ascii="Arial" w:hAnsi="Arial" w:cs="Arial"/>
          <w:sz w:val="18"/>
          <w:szCs w:val="18"/>
        </w:rPr>
        <w:t xml:space="preserve">of XXXX </w:t>
      </w:r>
      <w:r w:rsidR="004C3A26" w:rsidRPr="004C3A26">
        <w:rPr>
          <w:rFonts w:ascii="Arial" w:hAnsi="Arial" w:cs="Arial"/>
          <w:sz w:val="18"/>
          <w:szCs w:val="18"/>
        </w:rPr>
        <w:t xml:space="preserve">and the Dean </w:t>
      </w:r>
      <w:r w:rsidR="004C3A26">
        <w:rPr>
          <w:rFonts w:ascii="Arial" w:hAnsi="Arial" w:cs="Arial"/>
          <w:sz w:val="18"/>
          <w:szCs w:val="18"/>
        </w:rPr>
        <w:t>of</w:t>
      </w:r>
      <w:r w:rsidR="004C3A26" w:rsidRPr="004C3A26">
        <w:rPr>
          <w:rFonts w:ascii="Arial" w:hAnsi="Arial" w:cs="Arial"/>
          <w:sz w:val="18"/>
          <w:szCs w:val="18"/>
        </w:rPr>
        <w:t xml:space="preserve"> the College of </w:t>
      </w:r>
      <w:r w:rsidR="00B76F2E">
        <w:rPr>
          <w:rFonts w:ascii="Arial" w:hAnsi="Arial" w:cs="Arial"/>
          <w:sz w:val="18"/>
          <w:szCs w:val="18"/>
        </w:rPr>
        <w:t>XXXX</w:t>
      </w:r>
      <w:r w:rsidR="004C3A26" w:rsidRPr="004C3A26">
        <w:rPr>
          <w:rFonts w:ascii="Arial" w:hAnsi="Arial" w:cs="Arial"/>
          <w:sz w:val="18"/>
          <w:szCs w:val="18"/>
        </w:rPr>
        <w:t xml:space="preserve"> </w:t>
      </w:r>
      <w:proofErr w:type="gramStart"/>
      <w:r w:rsidR="004C3A26" w:rsidRPr="004C3A26">
        <w:rPr>
          <w:rFonts w:ascii="Arial" w:hAnsi="Arial" w:cs="Arial"/>
          <w:sz w:val="18"/>
          <w:szCs w:val="18"/>
        </w:rPr>
        <w:t xml:space="preserve">are </w:t>
      </w:r>
      <w:r>
        <w:rPr>
          <w:rFonts w:ascii="Arial" w:hAnsi="Arial" w:cs="Arial"/>
          <w:sz w:val="18"/>
          <w:szCs w:val="18"/>
        </w:rPr>
        <w:t>attached</w:t>
      </w:r>
      <w:proofErr w:type="gramEnd"/>
      <w:r w:rsidR="004C3A26" w:rsidRPr="004C3A26">
        <w:rPr>
          <w:rFonts w:ascii="Arial" w:hAnsi="Arial" w:cs="Arial"/>
          <w:sz w:val="18"/>
          <w:szCs w:val="18"/>
        </w:rPr>
        <w:t>.</w:t>
      </w:r>
    </w:p>
    <w:p w14:paraId="6FE11BD7" w14:textId="3C881D8E" w:rsidR="004E3857" w:rsidRDefault="004E3857" w:rsidP="008516AC">
      <w:pPr>
        <w:rPr>
          <w:rFonts w:ascii="Arial" w:hAnsi="Arial" w:cs="Arial"/>
          <w:szCs w:val="18"/>
        </w:rPr>
      </w:pPr>
    </w:p>
    <w:p w14:paraId="4CE29E10" w14:textId="2CD69E9C" w:rsidR="004E3857" w:rsidRDefault="004E3857" w:rsidP="008516AC">
      <w:pPr>
        <w:rPr>
          <w:rFonts w:ascii="Arial" w:hAnsi="Arial" w:cs="Arial"/>
          <w:szCs w:val="18"/>
        </w:rPr>
      </w:pPr>
    </w:p>
    <w:p w14:paraId="408F957F" w14:textId="77777777" w:rsidR="00D021A5" w:rsidRPr="004E3857" w:rsidRDefault="00D021A5" w:rsidP="008516AC">
      <w:pPr>
        <w:ind w:firstLine="720"/>
        <w:rPr>
          <w:rFonts w:ascii="Arial" w:hAnsi="Arial" w:cs="Arial"/>
          <w:szCs w:val="18"/>
        </w:rPr>
      </w:pPr>
    </w:p>
    <w:sectPr w:rsidR="00D021A5" w:rsidRPr="004E3857" w:rsidSect="00B367EC">
      <w:footerReference w:type="default" r:id="rId14"/>
      <w:headerReference w:type="first" r:id="rId15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ebecca Weston" w:date="2020-01-14T11:06:00Z" w:initials="RW">
    <w:p w14:paraId="51EFE84F" w14:textId="7AB888AC" w:rsidR="00B76F2E" w:rsidRDefault="00B76F2E">
      <w:pPr>
        <w:pStyle w:val="CommentText"/>
      </w:pPr>
      <w:r>
        <w:rPr>
          <w:rStyle w:val="CommentReference"/>
        </w:rPr>
        <w:annotationRef/>
      </w:r>
      <w:r>
        <w:t>Add or remove rows as needed.</w:t>
      </w:r>
    </w:p>
  </w:comment>
  <w:comment w:id="1" w:author="Rebecca Weston" w:date="2020-01-14T11:09:00Z" w:initials="RW">
    <w:p w14:paraId="56438898" w14:textId="1DF0C676" w:rsidR="00B76F2E" w:rsidRDefault="00B76F2E">
      <w:pPr>
        <w:pStyle w:val="CommentText"/>
      </w:pPr>
      <w:r>
        <w:rPr>
          <w:rStyle w:val="CommentReference"/>
        </w:rPr>
        <w:annotationRef/>
      </w:r>
      <w:r>
        <w:t>Add or remove rows as nee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1EFE84F" w15:done="0"/>
  <w15:commentEx w15:paraId="5643889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7AC78E" w16cid:durableId="21A62238"/>
  <w16cid:commentId w16cid:paraId="7EEC5774" w16cid:durableId="21A62250"/>
  <w16cid:commentId w16cid:paraId="3B14ADE3" w16cid:durableId="21A622BD"/>
  <w16cid:commentId w16cid:paraId="14FD7DDD" w16cid:durableId="21A623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A48D8" w14:textId="77777777" w:rsidR="000815CB" w:rsidRDefault="000815CB" w:rsidP="00B12A9F">
      <w:r>
        <w:separator/>
      </w:r>
    </w:p>
  </w:endnote>
  <w:endnote w:type="continuationSeparator" w:id="0">
    <w:p w14:paraId="25C67E07" w14:textId="77777777" w:rsidR="000815CB" w:rsidRDefault="000815CB" w:rsidP="00B12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36119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A33B49" w14:textId="5E572DB1" w:rsidR="003157AA" w:rsidRDefault="003157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6F2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B261F6F" w14:textId="77777777" w:rsidR="003157AA" w:rsidRDefault="00315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F4BF2" w14:textId="77777777" w:rsidR="000815CB" w:rsidRDefault="000815CB" w:rsidP="00B12A9F">
      <w:r>
        <w:separator/>
      </w:r>
    </w:p>
  </w:footnote>
  <w:footnote w:type="continuationSeparator" w:id="0">
    <w:p w14:paraId="7AADC64A" w14:textId="77777777" w:rsidR="000815CB" w:rsidRDefault="000815CB" w:rsidP="00B12A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09D85" w14:textId="279C8389" w:rsidR="003157AA" w:rsidRDefault="003157A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199AA50" wp14:editId="0917B75E">
          <wp:simplePos x="0" y="0"/>
          <wp:positionH relativeFrom="column">
            <wp:posOffset>-825500</wp:posOffset>
          </wp:positionH>
          <wp:positionV relativeFrom="paragraph">
            <wp:posOffset>-160020</wp:posOffset>
          </wp:positionV>
          <wp:extent cx="7620635" cy="685368"/>
          <wp:effectExtent l="0" t="0" r="0" b="635"/>
          <wp:wrapNone/>
          <wp:docPr id="5" name="Picture 5" descr="/Users/QIH886/Desktop/Landscap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QIH886/Desktop/Landscap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71153" cy="689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1B4854"/>
    <w:multiLevelType w:val="multilevel"/>
    <w:tmpl w:val="01103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6D2CB3"/>
    <w:multiLevelType w:val="hybridMultilevel"/>
    <w:tmpl w:val="0658A910"/>
    <w:lvl w:ilvl="0" w:tplc="0172F1AC">
      <w:numFmt w:val="bullet"/>
      <w:lvlText w:val="-"/>
      <w:lvlJc w:val="left"/>
      <w:pPr>
        <w:ind w:left="19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68210509"/>
    <w:multiLevelType w:val="hybridMultilevel"/>
    <w:tmpl w:val="A6024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ebecca Weston">
    <w15:presenceInfo w15:providerId="AD" w15:userId="S-1-5-21-1922958001-1748050809-1695950106-297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UyM7KwNDS3NDdU0lEKTi0uzszPAykwqgUA9mNj6CwAAAA="/>
  </w:docVars>
  <w:rsids>
    <w:rsidRoot w:val="00A36126"/>
    <w:rsid w:val="00015266"/>
    <w:rsid w:val="0001667B"/>
    <w:rsid w:val="00026B38"/>
    <w:rsid w:val="00031227"/>
    <w:rsid w:val="00031BA5"/>
    <w:rsid w:val="00035680"/>
    <w:rsid w:val="000469E1"/>
    <w:rsid w:val="000478CB"/>
    <w:rsid w:val="00050082"/>
    <w:rsid w:val="00056B84"/>
    <w:rsid w:val="00062876"/>
    <w:rsid w:val="00070D16"/>
    <w:rsid w:val="000726B9"/>
    <w:rsid w:val="00074708"/>
    <w:rsid w:val="000815CB"/>
    <w:rsid w:val="00084BA1"/>
    <w:rsid w:val="00091F6F"/>
    <w:rsid w:val="000C4E0C"/>
    <w:rsid w:val="000C5257"/>
    <w:rsid w:val="000C54FA"/>
    <w:rsid w:val="000C5BFA"/>
    <w:rsid w:val="000D2C7F"/>
    <w:rsid w:val="000E27A3"/>
    <w:rsid w:val="000E2C8E"/>
    <w:rsid w:val="000E3C7B"/>
    <w:rsid w:val="000E4C99"/>
    <w:rsid w:val="000F2657"/>
    <w:rsid w:val="000F6C94"/>
    <w:rsid w:val="000F77D6"/>
    <w:rsid w:val="00103DF9"/>
    <w:rsid w:val="0012035A"/>
    <w:rsid w:val="00123099"/>
    <w:rsid w:val="00132658"/>
    <w:rsid w:val="00134B54"/>
    <w:rsid w:val="00140263"/>
    <w:rsid w:val="001524D4"/>
    <w:rsid w:val="001546DE"/>
    <w:rsid w:val="00160137"/>
    <w:rsid w:val="00167D1A"/>
    <w:rsid w:val="00167F6E"/>
    <w:rsid w:val="0017279B"/>
    <w:rsid w:val="00175150"/>
    <w:rsid w:val="00186223"/>
    <w:rsid w:val="00186293"/>
    <w:rsid w:val="001873FE"/>
    <w:rsid w:val="001D0DE3"/>
    <w:rsid w:val="001F3CCF"/>
    <w:rsid w:val="001F7037"/>
    <w:rsid w:val="0021655D"/>
    <w:rsid w:val="002168AF"/>
    <w:rsid w:val="00220A48"/>
    <w:rsid w:val="00227AA1"/>
    <w:rsid w:val="002458EC"/>
    <w:rsid w:val="002541A5"/>
    <w:rsid w:val="00263106"/>
    <w:rsid w:val="00266E1A"/>
    <w:rsid w:val="00274BE2"/>
    <w:rsid w:val="00284A9D"/>
    <w:rsid w:val="002970C1"/>
    <w:rsid w:val="002A79A4"/>
    <w:rsid w:val="002B745A"/>
    <w:rsid w:val="002C4595"/>
    <w:rsid w:val="002D7A2A"/>
    <w:rsid w:val="002E5E72"/>
    <w:rsid w:val="002F2460"/>
    <w:rsid w:val="00315795"/>
    <w:rsid w:val="003157AA"/>
    <w:rsid w:val="00327578"/>
    <w:rsid w:val="0034005C"/>
    <w:rsid w:val="00343DF4"/>
    <w:rsid w:val="00350357"/>
    <w:rsid w:val="003621F6"/>
    <w:rsid w:val="00363EFD"/>
    <w:rsid w:val="00364984"/>
    <w:rsid w:val="00366661"/>
    <w:rsid w:val="00371AAA"/>
    <w:rsid w:val="00375D54"/>
    <w:rsid w:val="003867C5"/>
    <w:rsid w:val="0039362C"/>
    <w:rsid w:val="003A6B2A"/>
    <w:rsid w:val="003A6E10"/>
    <w:rsid w:val="003B7201"/>
    <w:rsid w:val="003D3875"/>
    <w:rsid w:val="003D653A"/>
    <w:rsid w:val="003E3404"/>
    <w:rsid w:val="003F0D52"/>
    <w:rsid w:val="0040053A"/>
    <w:rsid w:val="00400B27"/>
    <w:rsid w:val="00403965"/>
    <w:rsid w:val="00405476"/>
    <w:rsid w:val="0040710C"/>
    <w:rsid w:val="00416497"/>
    <w:rsid w:val="00426B65"/>
    <w:rsid w:val="00437E94"/>
    <w:rsid w:val="00446011"/>
    <w:rsid w:val="0047461B"/>
    <w:rsid w:val="00477499"/>
    <w:rsid w:val="00485321"/>
    <w:rsid w:val="00485C5A"/>
    <w:rsid w:val="00493DE9"/>
    <w:rsid w:val="00496777"/>
    <w:rsid w:val="00497390"/>
    <w:rsid w:val="004B1D7C"/>
    <w:rsid w:val="004B39F6"/>
    <w:rsid w:val="004B5324"/>
    <w:rsid w:val="004B5509"/>
    <w:rsid w:val="004B5B71"/>
    <w:rsid w:val="004C3A26"/>
    <w:rsid w:val="004C7223"/>
    <w:rsid w:val="004D09A9"/>
    <w:rsid w:val="004D1CAF"/>
    <w:rsid w:val="004E3857"/>
    <w:rsid w:val="004E5ACF"/>
    <w:rsid w:val="004F5935"/>
    <w:rsid w:val="004F602D"/>
    <w:rsid w:val="00515092"/>
    <w:rsid w:val="00524A0D"/>
    <w:rsid w:val="005360D4"/>
    <w:rsid w:val="00541B10"/>
    <w:rsid w:val="005630C6"/>
    <w:rsid w:val="0057269B"/>
    <w:rsid w:val="00572EBD"/>
    <w:rsid w:val="00574C45"/>
    <w:rsid w:val="00574DAF"/>
    <w:rsid w:val="00581D43"/>
    <w:rsid w:val="00590B74"/>
    <w:rsid w:val="005A18B2"/>
    <w:rsid w:val="005B56CC"/>
    <w:rsid w:val="005C2EC5"/>
    <w:rsid w:val="005D6234"/>
    <w:rsid w:val="005E41BB"/>
    <w:rsid w:val="005F5C06"/>
    <w:rsid w:val="0060631D"/>
    <w:rsid w:val="00617B68"/>
    <w:rsid w:val="006342A5"/>
    <w:rsid w:val="00644A3F"/>
    <w:rsid w:val="006701AF"/>
    <w:rsid w:val="006716D4"/>
    <w:rsid w:val="00672B91"/>
    <w:rsid w:val="0069022B"/>
    <w:rsid w:val="00690EE9"/>
    <w:rsid w:val="006972FF"/>
    <w:rsid w:val="006B1358"/>
    <w:rsid w:val="006B2D00"/>
    <w:rsid w:val="006C3DE0"/>
    <w:rsid w:val="006C41D7"/>
    <w:rsid w:val="006F1467"/>
    <w:rsid w:val="006F56A1"/>
    <w:rsid w:val="0070230A"/>
    <w:rsid w:val="00703927"/>
    <w:rsid w:val="007051D7"/>
    <w:rsid w:val="00711F5A"/>
    <w:rsid w:val="00722570"/>
    <w:rsid w:val="00723836"/>
    <w:rsid w:val="00730A5E"/>
    <w:rsid w:val="00735F16"/>
    <w:rsid w:val="00747FA1"/>
    <w:rsid w:val="00751670"/>
    <w:rsid w:val="00752350"/>
    <w:rsid w:val="00762E6D"/>
    <w:rsid w:val="00765BD9"/>
    <w:rsid w:val="00771B40"/>
    <w:rsid w:val="007727FA"/>
    <w:rsid w:val="00774541"/>
    <w:rsid w:val="00783F81"/>
    <w:rsid w:val="007A42E3"/>
    <w:rsid w:val="007A451F"/>
    <w:rsid w:val="007B28FA"/>
    <w:rsid w:val="007C5033"/>
    <w:rsid w:val="007C514B"/>
    <w:rsid w:val="007C5646"/>
    <w:rsid w:val="007D179E"/>
    <w:rsid w:val="007D496D"/>
    <w:rsid w:val="007D5D3C"/>
    <w:rsid w:val="007F4D2D"/>
    <w:rsid w:val="00801B91"/>
    <w:rsid w:val="00801F18"/>
    <w:rsid w:val="008079F4"/>
    <w:rsid w:val="008169BC"/>
    <w:rsid w:val="008240CD"/>
    <w:rsid w:val="0083181E"/>
    <w:rsid w:val="00845FF4"/>
    <w:rsid w:val="008516AC"/>
    <w:rsid w:val="00853359"/>
    <w:rsid w:val="00855AFA"/>
    <w:rsid w:val="00856096"/>
    <w:rsid w:val="008757CF"/>
    <w:rsid w:val="0088027D"/>
    <w:rsid w:val="00880DE2"/>
    <w:rsid w:val="00882861"/>
    <w:rsid w:val="00892075"/>
    <w:rsid w:val="008A165C"/>
    <w:rsid w:val="008B4392"/>
    <w:rsid w:val="008B6796"/>
    <w:rsid w:val="008C4954"/>
    <w:rsid w:val="008D2394"/>
    <w:rsid w:val="008D540B"/>
    <w:rsid w:val="008D7D12"/>
    <w:rsid w:val="008F26CD"/>
    <w:rsid w:val="00903D36"/>
    <w:rsid w:val="00911392"/>
    <w:rsid w:val="00912B8C"/>
    <w:rsid w:val="00916187"/>
    <w:rsid w:val="009218A2"/>
    <w:rsid w:val="00922649"/>
    <w:rsid w:val="00924321"/>
    <w:rsid w:val="00947C17"/>
    <w:rsid w:val="0096027B"/>
    <w:rsid w:val="0096741B"/>
    <w:rsid w:val="0097241C"/>
    <w:rsid w:val="00975E74"/>
    <w:rsid w:val="00991B30"/>
    <w:rsid w:val="009955D4"/>
    <w:rsid w:val="00997664"/>
    <w:rsid w:val="009A05C9"/>
    <w:rsid w:val="009A2046"/>
    <w:rsid w:val="009A7B18"/>
    <w:rsid w:val="009B01B1"/>
    <w:rsid w:val="009B0C40"/>
    <w:rsid w:val="009B3B06"/>
    <w:rsid w:val="009B7E84"/>
    <w:rsid w:val="009C2AC2"/>
    <w:rsid w:val="009D251B"/>
    <w:rsid w:val="009E2DD9"/>
    <w:rsid w:val="009E6EE3"/>
    <w:rsid w:val="009F4D63"/>
    <w:rsid w:val="00A05A83"/>
    <w:rsid w:val="00A07BB8"/>
    <w:rsid w:val="00A249EE"/>
    <w:rsid w:val="00A25757"/>
    <w:rsid w:val="00A30658"/>
    <w:rsid w:val="00A31531"/>
    <w:rsid w:val="00A36126"/>
    <w:rsid w:val="00A71FC9"/>
    <w:rsid w:val="00A72895"/>
    <w:rsid w:val="00A7293F"/>
    <w:rsid w:val="00A76CF8"/>
    <w:rsid w:val="00A86131"/>
    <w:rsid w:val="00A868BD"/>
    <w:rsid w:val="00A9792C"/>
    <w:rsid w:val="00AA395E"/>
    <w:rsid w:val="00AB0F32"/>
    <w:rsid w:val="00AB4152"/>
    <w:rsid w:val="00AC4B9F"/>
    <w:rsid w:val="00AD36B6"/>
    <w:rsid w:val="00AD5444"/>
    <w:rsid w:val="00AF5FEE"/>
    <w:rsid w:val="00B12A9F"/>
    <w:rsid w:val="00B367EC"/>
    <w:rsid w:val="00B41FCA"/>
    <w:rsid w:val="00B425C0"/>
    <w:rsid w:val="00B43812"/>
    <w:rsid w:val="00B53617"/>
    <w:rsid w:val="00B619B4"/>
    <w:rsid w:val="00B6298B"/>
    <w:rsid w:val="00B6573A"/>
    <w:rsid w:val="00B7476E"/>
    <w:rsid w:val="00B74E01"/>
    <w:rsid w:val="00B76F2E"/>
    <w:rsid w:val="00B852A2"/>
    <w:rsid w:val="00BA3EAD"/>
    <w:rsid w:val="00BB4C35"/>
    <w:rsid w:val="00BB514A"/>
    <w:rsid w:val="00BC33C0"/>
    <w:rsid w:val="00BC4CF7"/>
    <w:rsid w:val="00BC6D0F"/>
    <w:rsid w:val="00BD2173"/>
    <w:rsid w:val="00BF75CB"/>
    <w:rsid w:val="00C00F5B"/>
    <w:rsid w:val="00C050AC"/>
    <w:rsid w:val="00C220E0"/>
    <w:rsid w:val="00C32242"/>
    <w:rsid w:val="00C62DBD"/>
    <w:rsid w:val="00C6699C"/>
    <w:rsid w:val="00C7052A"/>
    <w:rsid w:val="00C8497B"/>
    <w:rsid w:val="00C9466F"/>
    <w:rsid w:val="00CA55B8"/>
    <w:rsid w:val="00CB0014"/>
    <w:rsid w:val="00CE1182"/>
    <w:rsid w:val="00CF7362"/>
    <w:rsid w:val="00D01005"/>
    <w:rsid w:val="00D0215F"/>
    <w:rsid w:val="00D021A5"/>
    <w:rsid w:val="00D1467F"/>
    <w:rsid w:val="00D22F75"/>
    <w:rsid w:val="00D230D2"/>
    <w:rsid w:val="00D23215"/>
    <w:rsid w:val="00D327BE"/>
    <w:rsid w:val="00D441E2"/>
    <w:rsid w:val="00D46DA7"/>
    <w:rsid w:val="00D63704"/>
    <w:rsid w:val="00D6775A"/>
    <w:rsid w:val="00D737BB"/>
    <w:rsid w:val="00D754BE"/>
    <w:rsid w:val="00D857B5"/>
    <w:rsid w:val="00D878D8"/>
    <w:rsid w:val="00D97B28"/>
    <w:rsid w:val="00DA43AE"/>
    <w:rsid w:val="00DB0737"/>
    <w:rsid w:val="00DB2E7F"/>
    <w:rsid w:val="00DC35A2"/>
    <w:rsid w:val="00DD0FFF"/>
    <w:rsid w:val="00DD17B1"/>
    <w:rsid w:val="00DD2AE1"/>
    <w:rsid w:val="00DD36FE"/>
    <w:rsid w:val="00DE00B8"/>
    <w:rsid w:val="00DE6D9E"/>
    <w:rsid w:val="00DF4185"/>
    <w:rsid w:val="00E13450"/>
    <w:rsid w:val="00E15B38"/>
    <w:rsid w:val="00E226F7"/>
    <w:rsid w:val="00E2398A"/>
    <w:rsid w:val="00E25C09"/>
    <w:rsid w:val="00E2745C"/>
    <w:rsid w:val="00E30592"/>
    <w:rsid w:val="00E425A7"/>
    <w:rsid w:val="00E47E2E"/>
    <w:rsid w:val="00E66B55"/>
    <w:rsid w:val="00E6793D"/>
    <w:rsid w:val="00E76C17"/>
    <w:rsid w:val="00E878FA"/>
    <w:rsid w:val="00E94FA7"/>
    <w:rsid w:val="00E96D10"/>
    <w:rsid w:val="00E96F6A"/>
    <w:rsid w:val="00EA0BDA"/>
    <w:rsid w:val="00EA0FBD"/>
    <w:rsid w:val="00EB492F"/>
    <w:rsid w:val="00EC0A93"/>
    <w:rsid w:val="00EC76C7"/>
    <w:rsid w:val="00ED2427"/>
    <w:rsid w:val="00EE45C6"/>
    <w:rsid w:val="00EF5C0C"/>
    <w:rsid w:val="00F0424C"/>
    <w:rsid w:val="00F05A5B"/>
    <w:rsid w:val="00F05F42"/>
    <w:rsid w:val="00F06BEF"/>
    <w:rsid w:val="00F23F7F"/>
    <w:rsid w:val="00F26C8D"/>
    <w:rsid w:val="00F27D50"/>
    <w:rsid w:val="00F31056"/>
    <w:rsid w:val="00F4225B"/>
    <w:rsid w:val="00F44E3A"/>
    <w:rsid w:val="00F45338"/>
    <w:rsid w:val="00F64F28"/>
    <w:rsid w:val="00F650C0"/>
    <w:rsid w:val="00F66EF9"/>
    <w:rsid w:val="00F71998"/>
    <w:rsid w:val="00F71E3E"/>
    <w:rsid w:val="00F73ADF"/>
    <w:rsid w:val="00F7789D"/>
    <w:rsid w:val="00F91AAF"/>
    <w:rsid w:val="00F91F29"/>
    <w:rsid w:val="00F92953"/>
    <w:rsid w:val="00FA0333"/>
    <w:rsid w:val="00FA4E66"/>
    <w:rsid w:val="00FB657E"/>
    <w:rsid w:val="00FB6598"/>
    <w:rsid w:val="00FC3F37"/>
    <w:rsid w:val="00FC7AF9"/>
    <w:rsid w:val="00FD518B"/>
    <w:rsid w:val="00FE11ED"/>
    <w:rsid w:val="00FE3AFA"/>
    <w:rsid w:val="00FE7FEC"/>
    <w:rsid w:val="00FF3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5C4684"/>
  <w15:chartTrackingRefBased/>
  <w15:docId w15:val="{DF4AABF9-A1B4-4628-9C1E-3B7FC1183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01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727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727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0D52"/>
    <w:pPr>
      <w:ind w:left="720"/>
      <w:contextualSpacing/>
    </w:pPr>
  </w:style>
  <w:style w:type="paragraph" w:styleId="Header">
    <w:name w:val="header"/>
    <w:basedOn w:val="Normal"/>
    <w:link w:val="HeaderChar"/>
    <w:rsid w:val="00B12A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2A9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B12A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A9F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F418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rsid w:val="00F4533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53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45338"/>
  </w:style>
  <w:style w:type="paragraph" w:styleId="CommentSubject">
    <w:name w:val="annotation subject"/>
    <w:basedOn w:val="CommentText"/>
    <w:next w:val="CommentText"/>
    <w:link w:val="CommentSubjectChar"/>
    <w:rsid w:val="00F453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53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D2C1CFF6E6814DAA7669FAE51E6586" ma:contentTypeVersion="12" ma:contentTypeDescription="Create a new document." ma:contentTypeScope="" ma:versionID="f0710fada8ad553e1a2084faa24ade60">
  <xsd:schema xmlns:xsd="http://www.w3.org/2001/XMLSchema" xmlns:xs="http://www.w3.org/2001/XMLSchema" xmlns:p="http://schemas.microsoft.com/office/2006/metadata/properties" xmlns:ns3="37fe02fb-261f-49b5-9d41-86780b4eaba8" xmlns:ns4="c4fb3796-80d8-4190-896b-d2e9d5c2f26c" targetNamespace="http://schemas.microsoft.com/office/2006/metadata/properties" ma:root="true" ma:fieldsID="db4f34ca26dafbe45b57587d6ab6df04" ns3:_="" ns4:_="">
    <xsd:import namespace="37fe02fb-261f-49b5-9d41-86780b4eaba8"/>
    <xsd:import namespace="c4fb3796-80d8-4190-896b-d2e9d5c2f2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e02fb-261f-49b5-9d41-86780b4ea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b3796-80d8-4190-896b-d2e9d5c2f2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671A9-EE76-4112-8743-CC4FFF2EEA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A2CA0F-4C33-4E29-8DE3-095B9D480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fe02fb-261f-49b5-9d41-86780b4eaba8"/>
    <ds:schemaRef ds:uri="c4fb3796-80d8-4190-896b-d2e9d5c2f2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CE391E-6182-4202-9611-91843A8D64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5FB1D0-0DDA-47A1-822A-1D67364BA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T I N E R A R Y</vt:lpstr>
    </vt:vector>
  </TitlesOfParts>
  <Company>The University of Texas at San Antonio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T I N E R A R Y</dc:title>
  <dc:subject/>
  <dc:creator>debra.jamison</dc:creator>
  <cp:keywords/>
  <dc:description/>
  <cp:lastModifiedBy>Rebecca Weston</cp:lastModifiedBy>
  <cp:revision>3</cp:revision>
  <cp:lastPrinted>2019-11-21T23:50:00Z</cp:lastPrinted>
  <dcterms:created xsi:type="dcterms:W3CDTF">2020-01-14T16:44:00Z</dcterms:created>
  <dcterms:modified xsi:type="dcterms:W3CDTF">2020-01-14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D2C1CFF6E6814DAA7669FAE51E6586</vt:lpwstr>
  </property>
</Properties>
</file>